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377"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7"/>
        <w:gridCol w:w="3845"/>
        <w:gridCol w:w="5244"/>
      </w:tblGrid>
      <w:tr w:rsidR="00185E61" w:rsidRPr="00A778A7" w14:paraId="0E1F4976" w14:textId="77777777" w:rsidTr="00D31FC0">
        <w:trPr>
          <w:trHeight w:val="851"/>
        </w:trPr>
        <w:tc>
          <w:tcPr>
            <w:tcW w:w="485" w:type="pct"/>
            <w:tcBorders>
              <w:bottom w:val="single" w:sz="8" w:space="0" w:color="auto"/>
            </w:tcBorders>
            <w:vAlign w:val="bottom"/>
          </w:tcPr>
          <w:p w14:paraId="76DD7609" w14:textId="77777777" w:rsidR="00185E61" w:rsidRPr="00A778A7" w:rsidRDefault="00185E61" w:rsidP="006D250C">
            <w:pPr>
              <w:spacing w:after="120"/>
              <w:rPr>
                <w:rFonts w:ascii="Times New Roman" w:eastAsia="Times New Roman" w:hAnsi="Times New Roman" w:cs="Times New Roman"/>
                <w:szCs w:val="24"/>
                <w:lang w:val="en-GB"/>
              </w:rPr>
            </w:pPr>
            <w:r w:rsidRPr="00A778A7">
              <w:rPr>
                <w:rFonts w:ascii="Times New Roman" w:eastAsia="Times New Roman" w:hAnsi="Times New Roman" w:cs="Times New Roman"/>
                <w:noProof/>
                <w:szCs w:val="24"/>
              </w:rPr>
              <w:drawing>
                <wp:inline distT="0" distB="0" distL="0" distR="0" wp14:anchorId="509C5F5B" wp14:editId="1A02FCAE">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910" w:type="pct"/>
            <w:tcBorders>
              <w:bottom w:val="single" w:sz="8" w:space="0" w:color="auto"/>
            </w:tcBorders>
            <w:shd w:val="clear" w:color="auto" w:fill="auto"/>
            <w:tcFitText/>
            <w:vAlign w:val="bottom"/>
          </w:tcPr>
          <w:p w14:paraId="29063D3E" w14:textId="77777777" w:rsidR="00185E61" w:rsidRPr="00A778A7" w:rsidRDefault="00185E61" w:rsidP="006D250C">
            <w:pPr>
              <w:spacing w:after="120"/>
              <w:rPr>
                <w:rFonts w:ascii="Times New Roman" w:eastAsia="Times New Roman" w:hAnsi="Times New Roman" w:cs="Times New Roman"/>
                <w:szCs w:val="24"/>
                <w:lang w:val="en-GB"/>
              </w:rPr>
            </w:pPr>
            <w:r w:rsidRPr="00530397">
              <w:rPr>
                <w:rFonts w:ascii="Times New Roman" w:eastAsia="Times New Roman" w:hAnsi="Times New Roman" w:cs="Times New Roman"/>
                <w:noProof/>
                <w:szCs w:val="24"/>
                <w:lang w:val="en-GB"/>
              </w:rPr>
              <w:drawing>
                <wp:inline distT="0" distB="0" distL="0" distR="0" wp14:anchorId="7FA451C9" wp14:editId="5DE27D29">
                  <wp:extent cx="500870" cy="360000"/>
                  <wp:effectExtent l="0" t="0" r="0" b="2540"/>
                  <wp:docPr id="185862919" name="Picture 185862919"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2919" name="Picture 185862919" descr="A picture containing black, darknes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2606" w:type="pct"/>
            <w:tcBorders>
              <w:bottom w:val="single" w:sz="8" w:space="0" w:color="auto"/>
            </w:tcBorders>
            <w:vAlign w:val="bottom"/>
          </w:tcPr>
          <w:p w14:paraId="6F6844AB" w14:textId="34E8F31C" w:rsidR="00185E61" w:rsidRPr="00A778A7" w:rsidRDefault="00B3365C" w:rsidP="00DC344C">
            <w:pPr>
              <w:spacing w:after="120"/>
              <w:ind w:left="1450"/>
              <w:jc w:val="right"/>
              <w:rPr>
                <w:rFonts w:ascii="Times New Roman" w:eastAsia="Times New Roman" w:hAnsi="Times New Roman" w:cs="Times New Roman"/>
                <w:sz w:val="22"/>
                <w:szCs w:val="22"/>
              </w:rPr>
            </w:pPr>
            <w:r w:rsidRPr="00A778A7">
              <w:rPr>
                <w:rFonts w:ascii="Times New Roman" w:eastAsia="Times New Roman" w:hAnsi="Times New Roman" w:cs="Times New Roman"/>
                <w:sz w:val="40"/>
                <w:szCs w:val="40"/>
              </w:rPr>
              <w:t>CBD</w:t>
            </w:r>
            <w:r w:rsidRPr="00A778A7">
              <w:rPr>
                <w:rFonts w:ascii="Times New Roman" w:eastAsia="Times New Roman" w:hAnsi="Times New Roman" w:cs="Times New Roman"/>
                <w:sz w:val="22"/>
                <w:szCs w:val="22"/>
              </w:rPr>
              <w:t>/</w:t>
            </w:r>
            <w:r w:rsidR="004918A0">
              <w:rPr>
                <w:rFonts w:ascii="Times New Roman" w:eastAsia="Times New Roman" w:hAnsi="Times New Roman" w:cs="Times New Roman"/>
                <w:sz w:val="22"/>
                <w:szCs w:val="22"/>
              </w:rPr>
              <w:t>FM</w:t>
            </w:r>
            <w:r w:rsidRPr="00A778A7">
              <w:rPr>
                <w:rFonts w:ascii="Times New Roman" w:eastAsia="Times New Roman" w:hAnsi="Times New Roman" w:cs="Times New Roman"/>
                <w:sz w:val="22"/>
                <w:szCs w:val="22"/>
              </w:rPr>
              <w:t>/TEG/202</w:t>
            </w:r>
            <w:r w:rsidR="004918A0">
              <w:rPr>
                <w:rFonts w:ascii="Times New Roman" w:eastAsia="Times New Roman" w:hAnsi="Times New Roman" w:cs="Times New Roman"/>
                <w:sz w:val="22"/>
                <w:szCs w:val="22"/>
              </w:rPr>
              <w:t>4</w:t>
            </w:r>
            <w:r w:rsidRPr="00A778A7">
              <w:rPr>
                <w:rFonts w:ascii="Times New Roman" w:eastAsia="Times New Roman" w:hAnsi="Times New Roman" w:cs="Times New Roman"/>
                <w:sz w:val="22"/>
                <w:szCs w:val="22"/>
              </w:rPr>
              <w:t>/</w:t>
            </w:r>
            <w:r w:rsidR="003378EC">
              <w:rPr>
                <w:rFonts w:ascii="Times New Roman" w:eastAsia="Times New Roman" w:hAnsi="Times New Roman" w:cs="Times New Roman"/>
                <w:sz w:val="22"/>
                <w:szCs w:val="22"/>
              </w:rPr>
              <w:t>1</w:t>
            </w:r>
            <w:r w:rsidRPr="00A778A7">
              <w:rPr>
                <w:rFonts w:ascii="Times New Roman" w:eastAsia="Times New Roman" w:hAnsi="Times New Roman" w:cs="Times New Roman"/>
                <w:sz w:val="22"/>
                <w:szCs w:val="22"/>
              </w:rPr>
              <w:t>/1</w:t>
            </w:r>
          </w:p>
        </w:tc>
      </w:tr>
      <w:tr w:rsidR="00185E61" w:rsidRPr="00A778A7" w14:paraId="5E71D8F0" w14:textId="77777777" w:rsidTr="00D31FC0">
        <w:tc>
          <w:tcPr>
            <w:tcW w:w="2394" w:type="pct"/>
            <w:gridSpan w:val="2"/>
            <w:tcBorders>
              <w:top w:val="single" w:sz="8" w:space="0" w:color="auto"/>
              <w:bottom w:val="single" w:sz="12" w:space="0" w:color="auto"/>
            </w:tcBorders>
          </w:tcPr>
          <w:p w14:paraId="6151F8B9" w14:textId="079B41F1" w:rsidR="00185E61" w:rsidRPr="00A778A7" w:rsidRDefault="00B3365C" w:rsidP="006816DC">
            <w:pPr>
              <w:pStyle w:val="Cornernotation"/>
              <w:suppressLineNumbers/>
              <w:suppressAutoHyphens/>
              <w:spacing w:before="120" w:after="120"/>
              <w:ind w:left="0" w:right="0" w:firstLine="0"/>
            </w:pPr>
            <w:r w:rsidRPr="00A778A7">
              <w:rPr>
                <w:b/>
                <w:bCs/>
                <w:noProof/>
              </w:rPr>
              <w:drawing>
                <wp:inline distT="0" distB="0" distL="0" distR="0" wp14:anchorId="1A7C8123" wp14:editId="30CFAF71">
                  <wp:extent cx="2755076" cy="1028538"/>
                  <wp:effectExtent l="0" t="0" r="0" b="635"/>
                  <wp:docPr id="414008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1383" cy="1042092"/>
                          </a:xfrm>
                          <a:prstGeom prst="rect">
                            <a:avLst/>
                          </a:prstGeom>
                          <a:noFill/>
                        </pic:spPr>
                      </pic:pic>
                    </a:graphicData>
                  </a:graphic>
                </wp:inline>
              </w:drawing>
            </w:r>
          </w:p>
        </w:tc>
        <w:tc>
          <w:tcPr>
            <w:tcW w:w="2606" w:type="pct"/>
            <w:tcBorders>
              <w:top w:val="single" w:sz="8" w:space="0" w:color="auto"/>
              <w:bottom w:val="single" w:sz="12" w:space="0" w:color="auto"/>
            </w:tcBorders>
          </w:tcPr>
          <w:p w14:paraId="79671F99" w14:textId="7808B951" w:rsidR="00185E61" w:rsidRPr="00A778A7" w:rsidRDefault="00185E61" w:rsidP="00F45690">
            <w:pPr>
              <w:ind w:left="2161"/>
              <w:jc w:val="both"/>
              <w:rPr>
                <w:rFonts w:ascii="Times New Roman" w:eastAsia="Times New Roman" w:hAnsi="Times New Roman" w:cs="Times New Roman"/>
                <w:sz w:val="22"/>
                <w:szCs w:val="22"/>
                <w:lang w:val="en-GB"/>
              </w:rPr>
            </w:pPr>
            <w:r w:rsidRPr="00A778A7">
              <w:rPr>
                <w:rFonts w:ascii="Times New Roman" w:eastAsia="Times New Roman" w:hAnsi="Times New Roman" w:cs="Times New Roman"/>
                <w:sz w:val="22"/>
                <w:szCs w:val="22"/>
                <w:lang w:val="en-GB"/>
              </w:rPr>
              <w:t>Distr.</w:t>
            </w:r>
            <w:r w:rsidR="004E0053" w:rsidRPr="00A778A7">
              <w:rPr>
                <w:rFonts w:ascii="Times New Roman" w:eastAsia="Times New Roman" w:hAnsi="Times New Roman" w:cs="Times New Roman"/>
                <w:sz w:val="22"/>
                <w:szCs w:val="22"/>
                <w:lang w:val="en-GB"/>
              </w:rPr>
              <w:t>: General</w:t>
            </w:r>
          </w:p>
          <w:p w14:paraId="4E9063C4" w14:textId="67C355A2" w:rsidR="00185E61" w:rsidRPr="00A778A7" w:rsidRDefault="003378EC" w:rsidP="00F45690">
            <w:pPr>
              <w:ind w:left="2161"/>
              <w:jc w:val="both"/>
              <w:rPr>
                <w:rFonts w:ascii="Times New Roman" w:eastAsia="Times New Roman" w:hAnsi="Times New Roman" w:cs="Times New Roman"/>
                <w:sz w:val="22"/>
                <w:szCs w:val="22"/>
                <w:lang w:val="en-GB"/>
              </w:rPr>
            </w:pPr>
            <w:r>
              <w:rPr>
                <w:rFonts w:ascii="Times New Roman" w:eastAsia="Times New Roman" w:hAnsi="Times New Roman" w:cs="Times New Roman"/>
                <w:sz w:val="22"/>
                <w:szCs w:val="22"/>
              </w:rPr>
              <w:t>5</w:t>
            </w:r>
            <w:r w:rsidR="00185E61" w:rsidRPr="00A778A7">
              <w:rPr>
                <w:rFonts w:ascii="Times New Roman" w:eastAsia="Times New Roman" w:hAnsi="Times New Roman" w:cs="Times New Roman"/>
                <w:sz w:val="22"/>
                <w:szCs w:val="22"/>
              </w:rPr>
              <w:t xml:space="preserve"> </w:t>
            </w:r>
            <w:r w:rsidR="004918A0">
              <w:rPr>
                <w:rFonts w:ascii="Times New Roman" w:eastAsia="Times New Roman" w:hAnsi="Times New Roman" w:cs="Times New Roman"/>
                <w:sz w:val="22"/>
                <w:szCs w:val="22"/>
              </w:rPr>
              <w:t>February</w:t>
            </w:r>
            <w:r w:rsidR="00185E61" w:rsidRPr="00A778A7">
              <w:rPr>
                <w:rFonts w:ascii="Times New Roman" w:eastAsia="Times New Roman" w:hAnsi="Times New Roman" w:cs="Times New Roman"/>
                <w:sz w:val="22"/>
                <w:szCs w:val="22"/>
              </w:rPr>
              <w:t xml:space="preserve"> 202</w:t>
            </w:r>
            <w:r w:rsidR="004918A0">
              <w:rPr>
                <w:rFonts w:ascii="Times New Roman" w:eastAsia="Times New Roman" w:hAnsi="Times New Roman" w:cs="Times New Roman"/>
                <w:sz w:val="22"/>
                <w:szCs w:val="22"/>
              </w:rPr>
              <w:t>4</w:t>
            </w:r>
          </w:p>
          <w:p w14:paraId="145043AD" w14:textId="77777777" w:rsidR="00185E61" w:rsidRPr="00A778A7" w:rsidRDefault="00185E61" w:rsidP="00F45690">
            <w:pPr>
              <w:ind w:left="2161"/>
              <w:jc w:val="both"/>
              <w:rPr>
                <w:rFonts w:ascii="Times New Roman" w:eastAsia="Times New Roman" w:hAnsi="Times New Roman" w:cs="Times New Roman"/>
                <w:sz w:val="22"/>
                <w:szCs w:val="22"/>
                <w:lang w:val="en-GB"/>
              </w:rPr>
            </w:pPr>
          </w:p>
          <w:p w14:paraId="664105C8" w14:textId="7E5E9EC7" w:rsidR="00185E61" w:rsidRPr="00A778A7" w:rsidRDefault="00F141E5" w:rsidP="00F45690">
            <w:pPr>
              <w:ind w:left="2161"/>
              <w:jc w:val="both"/>
              <w:rPr>
                <w:rFonts w:ascii="Times New Roman" w:eastAsia="Times New Roman" w:hAnsi="Times New Roman" w:cs="Times New Roman"/>
                <w:sz w:val="22"/>
                <w:szCs w:val="22"/>
                <w:lang w:val="en-GB"/>
              </w:rPr>
            </w:pPr>
            <w:r w:rsidRPr="00A778A7">
              <w:rPr>
                <w:rFonts w:ascii="Times New Roman" w:eastAsia="Times New Roman" w:hAnsi="Times New Roman" w:cs="Times New Roman"/>
                <w:sz w:val="22"/>
                <w:szCs w:val="22"/>
                <w:lang w:val="en-GB"/>
              </w:rPr>
              <w:t xml:space="preserve">English </w:t>
            </w:r>
            <w:r w:rsidR="008907D4" w:rsidRPr="00A778A7">
              <w:rPr>
                <w:rFonts w:ascii="Times New Roman" w:eastAsia="Times New Roman" w:hAnsi="Times New Roman" w:cs="Times New Roman"/>
                <w:sz w:val="22"/>
                <w:szCs w:val="22"/>
                <w:lang w:val="en-GB"/>
              </w:rPr>
              <w:t>o</w:t>
            </w:r>
            <w:r w:rsidRPr="00A778A7">
              <w:rPr>
                <w:rFonts w:ascii="Times New Roman" w:eastAsia="Times New Roman" w:hAnsi="Times New Roman" w:cs="Times New Roman"/>
                <w:sz w:val="22"/>
                <w:szCs w:val="22"/>
                <w:lang w:val="en-GB"/>
              </w:rPr>
              <w:t>nly</w:t>
            </w:r>
          </w:p>
          <w:p w14:paraId="6787C3DD" w14:textId="77777777" w:rsidR="00185E61" w:rsidRPr="00A778A7" w:rsidRDefault="00185E61" w:rsidP="00981447">
            <w:pPr>
              <w:jc w:val="both"/>
              <w:rPr>
                <w:rFonts w:ascii="Times New Roman" w:eastAsia="Times New Roman" w:hAnsi="Times New Roman" w:cs="Times New Roman"/>
                <w:szCs w:val="24"/>
                <w:lang w:val="en-GB"/>
              </w:rPr>
            </w:pPr>
          </w:p>
        </w:tc>
      </w:tr>
    </w:tbl>
    <w:p w14:paraId="7CC67DB2" w14:textId="53D79DC4" w:rsidR="00B3365C" w:rsidRPr="002F5A0C" w:rsidRDefault="001F4089" w:rsidP="00B72CF0">
      <w:pPr>
        <w:pStyle w:val="Cornernotation"/>
        <w:suppressLineNumbers/>
        <w:suppressAutoHyphens/>
        <w:ind w:left="0" w:right="4824" w:firstLine="0"/>
        <w:rPr>
          <w:b/>
          <w:bCs/>
          <w:snapToGrid w:val="0"/>
          <w:kern w:val="22"/>
          <w:sz w:val="24"/>
          <w:lang w:val="en-US"/>
        </w:rPr>
      </w:pPr>
      <w:r w:rsidRPr="00A778A7">
        <w:rPr>
          <w:b/>
          <w:bCs/>
          <w:sz w:val="24"/>
        </w:rPr>
        <w:t xml:space="preserve">Technical Expert Group </w:t>
      </w:r>
      <w:r w:rsidR="00DF7972">
        <w:rPr>
          <w:b/>
          <w:bCs/>
          <w:sz w:val="24"/>
        </w:rPr>
        <w:br/>
      </w:r>
      <w:r w:rsidRPr="00A778A7">
        <w:rPr>
          <w:b/>
          <w:bCs/>
          <w:sz w:val="24"/>
        </w:rPr>
        <w:t xml:space="preserve">on </w:t>
      </w:r>
      <w:r w:rsidR="00BB43C3">
        <w:rPr>
          <w:b/>
          <w:bCs/>
          <w:sz w:val="24"/>
        </w:rPr>
        <w:t>Financial Reporting</w:t>
      </w:r>
      <w:r w:rsidR="00B3365C" w:rsidRPr="00A778A7">
        <w:rPr>
          <w:b/>
          <w:bCs/>
          <w:snapToGrid w:val="0"/>
          <w:kern w:val="22"/>
          <w:sz w:val="24"/>
        </w:rPr>
        <w:t xml:space="preserve"> </w:t>
      </w:r>
    </w:p>
    <w:p w14:paraId="73BC74C8" w14:textId="613F5AE5" w:rsidR="0056368F" w:rsidRPr="00A778A7" w:rsidRDefault="00BB43C3" w:rsidP="00B5058B">
      <w:pPr>
        <w:pStyle w:val="Cornernotation"/>
        <w:suppressLineNumbers/>
        <w:suppressAutoHyphens/>
        <w:ind w:right="4682"/>
        <w:rPr>
          <w:b/>
          <w:bCs/>
          <w:snapToGrid w:val="0"/>
          <w:kern w:val="22"/>
          <w:szCs w:val="22"/>
        </w:rPr>
      </w:pPr>
      <w:r>
        <w:rPr>
          <w:b/>
          <w:bCs/>
          <w:snapToGrid w:val="0"/>
          <w:kern w:val="22"/>
          <w:szCs w:val="22"/>
        </w:rPr>
        <w:t>Second</w:t>
      </w:r>
      <w:r w:rsidR="0056368F" w:rsidRPr="00A778A7">
        <w:rPr>
          <w:b/>
          <w:bCs/>
          <w:snapToGrid w:val="0"/>
          <w:kern w:val="22"/>
          <w:szCs w:val="22"/>
        </w:rPr>
        <w:t xml:space="preserve"> meeting</w:t>
      </w:r>
    </w:p>
    <w:p w14:paraId="2F9A6169" w14:textId="42603578" w:rsidR="008633CB" w:rsidRPr="008633CB" w:rsidRDefault="00BB43C3" w:rsidP="00551F72">
      <w:pPr>
        <w:pStyle w:val="Cornernotation"/>
        <w:suppressLineNumbers/>
        <w:suppressAutoHyphens/>
        <w:spacing w:after="240"/>
        <w:ind w:right="4682"/>
        <w:rPr>
          <w:snapToGrid w:val="0"/>
          <w:kern w:val="22"/>
          <w:szCs w:val="22"/>
        </w:rPr>
      </w:pPr>
      <w:r>
        <w:rPr>
          <w:snapToGrid w:val="0"/>
          <w:kern w:val="22"/>
          <w:szCs w:val="22"/>
        </w:rPr>
        <w:t xml:space="preserve">Istanbul, </w:t>
      </w:r>
      <w:r w:rsidR="001A238F">
        <w:rPr>
          <w:snapToGrid w:val="0"/>
          <w:kern w:val="22"/>
          <w:szCs w:val="22"/>
        </w:rPr>
        <w:t>Türkiye</w:t>
      </w:r>
      <w:r w:rsidR="006E11B6" w:rsidRPr="00A778A7">
        <w:rPr>
          <w:snapToGrid w:val="0"/>
          <w:kern w:val="22"/>
          <w:szCs w:val="22"/>
        </w:rPr>
        <w:t>,</w:t>
      </w:r>
      <w:r w:rsidR="002131EA" w:rsidRPr="00A778A7">
        <w:rPr>
          <w:snapToGrid w:val="0"/>
          <w:kern w:val="22"/>
          <w:szCs w:val="22"/>
        </w:rPr>
        <w:t xml:space="preserve"> </w:t>
      </w:r>
      <w:r w:rsidR="00430903">
        <w:rPr>
          <w:snapToGrid w:val="0"/>
          <w:kern w:val="22"/>
          <w:szCs w:val="22"/>
        </w:rPr>
        <w:t>26 February</w:t>
      </w:r>
      <w:r w:rsidR="00B40A08" w:rsidRPr="00A778A7">
        <w:rPr>
          <w:snapToGrid w:val="0"/>
          <w:kern w:val="22"/>
          <w:szCs w:val="22"/>
        </w:rPr>
        <w:t>–</w:t>
      </w:r>
      <w:r w:rsidR="00430903">
        <w:rPr>
          <w:snapToGrid w:val="0"/>
          <w:kern w:val="22"/>
          <w:szCs w:val="22"/>
        </w:rPr>
        <w:t>1 March 2024</w:t>
      </w:r>
    </w:p>
    <w:p w14:paraId="7F4E23CC" w14:textId="4BB9073C" w:rsidR="00551F72" w:rsidRPr="00551F72" w:rsidRDefault="005841BB" w:rsidP="00551F72">
      <w:pPr>
        <w:keepNext/>
        <w:spacing w:before="240" w:after="240" w:line="240" w:lineRule="auto"/>
        <w:ind w:left="567"/>
        <w:rPr>
          <w:rFonts w:ascii="Times New Roman Bold" w:eastAsiaTheme="majorEastAsia" w:hAnsi="Times New Roman Bold" w:cs="Times New Roman" w:hint="eastAsia"/>
          <w:b/>
          <w:bCs/>
          <w:spacing w:val="5"/>
          <w:kern w:val="28"/>
          <w:sz w:val="28"/>
          <w:szCs w:val="28"/>
          <w:lang w:val="en-GB" w:eastAsia="en-US"/>
          <w14:ligatures w14:val="standardContextual"/>
        </w:rPr>
      </w:pPr>
      <w:sdt>
        <w:sdtPr>
          <w:rPr>
            <w:rFonts w:ascii="Times New Roman Bold" w:eastAsiaTheme="majorEastAsia" w:hAnsi="Times New Roman Bold" w:cs="Times New Roman"/>
            <w:b/>
            <w:bCs/>
            <w:spacing w:val="5"/>
            <w:kern w:val="28"/>
            <w:sz w:val="28"/>
            <w:szCs w:val="28"/>
            <w:lang w:val="en-GB" w:eastAsia="en-US"/>
            <w14:ligatures w14:val="standardContextual"/>
          </w:rPr>
          <w:alias w:val="Title"/>
          <w:tag w:val=""/>
          <w:id w:val="-1975355689"/>
          <w:placeholder>
            <w:docPart w:val="EA38C52CE0E04961ACD7D0A668F54462"/>
          </w:placeholder>
          <w:dataBinding w:prefixMappings="xmlns:ns0='http://purl.org/dc/elements/1.1/' xmlns:ns1='http://schemas.openxmlformats.org/package/2006/metadata/core-properties' " w:xpath="/ns1:coreProperties[1]/ns0:title[1]" w:storeItemID="{6C3C8BC8-F283-45AE-878A-BAB7291924A1}"/>
          <w:text/>
        </w:sdtPr>
        <w:sdtEndPr/>
        <w:sdtContent>
          <w:r w:rsidR="006F059F">
            <w:rPr>
              <w:rFonts w:ascii="Times New Roman Bold" w:eastAsiaTheme="majorEastAsia" w:hAnsi="Times New Roman Bold" w:cs="Times New Roman"/>
              <w:b/>
              <w:bCs/>
              <w:spacing w:val="5"/>
              <w:kern w:val="28"/>
              <w:sz w:val="28"/>
              <w:szCs w:val="28"/>
              <w:lang w:val="en-GB" w:eastAsia="en-US"/>
              <w14:ligatures w14:val="standardContextual"/>
            </w:rPr>
            <w:t>Provisional agenda</w:t>
          </w:r>
        </w:sdtContent>
      </w:sdt>
    </w:p>
    <w:p w14:paraId="69045F59" w14:textId="008CD668" w:rsidR="008633CB" w:rsidRPr="00297026" w:rsidRDefault="008633CB" w:rsidP="002F5A0C">
      <w:pPr>
        <w:tabs>
          <w:tab w:val="left" w:pos="1134"/>
        </w:tabs>
        <w:spacing w:before="120" w:after="120" w:line="240" w:lineRule="auto"/>
        <w:ind w:left="567"/>
        <w:rPr>
          <w:rFonts w:ascii="Times New Roman" w:eastAsia="Times New Roman" w:hAnsi="Times New Roman" w:cs="Times New Roman"/>
          <w:lang w:val="en-CA" w:eastAsia="en-US"/>
        </w:rPr>
      </w:pPr>
      <w:r w:rsidRPr="008633CB">
        <w:rPr>
          <w:rFonts w:ascii="Times New Roman" w:eastAsia="Times New Roman" w:hAnsi="Times New Roman" w:cs="Times New Roman"/>
          <w:szCs w:val="24"/>
          <w:lang w:val="en-CA" w:eastAsia="en-US"/>
        </w:rPr>
        <w:t>1.</w:t>
      </w:r>
      <w:r w:rsidRPr="008633CB">
        <w:rPr>
          <w:rFonts w:ascii="Times New Roman" w:eastAsia="Times New Roman" w:hAnsi="Times New Roman" w:cs="Times New Roman"/>
          <w:szCs w:val="24"/>
          <w:lang w:val="en-CA" w:eastAsia="en-US"/>
        </w:rPr>
        <w:tab/>
      </w:r>
      <w:r w:rsidRPr="00297026">
        <w:rPr>
          <w:rFonts w:ascii="Times New Roman" w:eastAsia="Times New Roman" w:hAnsi="Times New Roman" w:cs="Times New Roman"/>
          <w:lang w:val="en-CA" w:eastAsia="en-US"/>
        </w:rPr>
        <w:t>Opening of the meeting.</w:t>
      </w:r>
    </w:p>
    <w:p w14:paraId="7BC07785" w14:textId="2ECECCC4" w:rsidR="008633CB" w:rsidRPr="00297026" w:rsidRDefault="008633CB" w:rsidP="002F5A0C">
      <w:pPr>
        <w:tabs>
          <w:tab w:val="left" w:pos="1134"/>
        </w:tabs>
        <w:spacing w:before="120" w:after="120" w:line="240" w:lineRule="auto"/>
        <w:ind w:left="567"/>
        <w:rPr>
          <w:rFonts w:ascii="Times New Roman" w:eastAsia="Times New Roman" w:hAnsi="Times New Roman" w:cs="Times New Roman"/>
          <w:lang w:val="en-CA" w:eastAsia="en-US"/>
        </w:rPr>
      </w:pPr>
      <w:r w:rsidRPr="00297026">
        <w:rPr>
          <w:rFonts w:ascii="Times New Roman" w:eastAsia="Times New Roman" w:hAnsi="Times New Roman" w:cs="Times New Roman"/>
          <w:lang w:val="en-CA" w:eastAsia="en-US"/>
        </w:rPr>
        <w:t>2.</w:t>
      </w:r>
      <w:r w:rsidRPr="00297026">
        <w:rPr>
          <w:rFonts w:ascii="Times New Roman" w:eastAsia="Times New Roman" w:hAnsi="Times New Roman" w:cs="Times New Roman"/>
          <w:lang w:val="en-CA" w:eastAsia="en-US"/>
        </w:rPr>
        <w:tab/>
        <w:t>Organizational matters:</w:t>
      </w:r>
      <w:r w:rsidR="00C83AF3">
        <w:rPr>
          <w:rFonts w:ascii="Times New Roman" w:eastAsia="Times New Roman" w:hAnsi="Times New Roman" w:cs="Times New Roman"/>
          <w:lang w:val="en-CA" w:eastAsia="en-US"/>
        </w:rPr>
        <w:t xml:space="preserve"> a</w:t>
      </w:r>
      <w:r w:rsidR="00927965" w:rsidRPr="00927965">
        <w:rPr>
          <w:rFonts w:ascii="Times New Roman" w:eastAsia="Times New Roman" w:hAnsi="Times New Roman" w:cs="Times New Roman"/>
          <w:lang w:val="en-CA" w:eastAsia="en-US"/>
        </w:rPr>
        <w:t>doption of the agenda</w:t>
      </w:r>
      <w:r w:rsidR="00927965">
        <w:rPr>
          <w:rFonts w:ascii="Times New Roman" w:eastAsia="Times New Roman" w:hAnsi="Times New Roman" w:cs="Times New Roman"/>
          <w:lang w:val="en-CA" w:eastAsia="en-US"/>
        </w:rPr>
        <w:t xml:space="preserve"> and o</w:t>
      </w:r>
      <w:r w:rsidRPr="00297026">
        <w:rPr>
          <w:rFonts w:ascii="Times New Roman" w:eastAsia="Times New Roman" w:hAnsi="Times New Roman" w:cs="Times New Roman"/>
          <w:lang w:val="en-CA" w:eastAsia="en-US"/>
        </w:rPr>
        <w:t>rganization of work.</w:t>
      </w:r>
    </w:p>
    <w:p w14:paraId="21B62D58" w14:textId="34802F0A" w:rsidR="008633CB" w:rsidRPr="00297026" w:rsidRDefault="008633CB" w:rsidP="002F5A0C">
      <w:pPr>
        <w:tabs>
          <w:tab w:val="left" w:pos="1134"/>
        </w:tabs>
        <w:spacing w:before="120" w:after="120" w:line="240" w:lineRule="auto"/>
        <w:ind w:left="1134" w:hanging="567"/>
        <w:rPr>
          <w:rFonts w:ascii="Times New Roman" w:eastAsia="Times New Roman" w:hAnsi="Times New Roman" w:cs="Times New Roman"/>
          <w:lang w:val="en-CA" w:eastAsia="en-US"/>
        </w:rPr>
      </w:pPr>
      <w:r w:rsidRPr="00297026">
        <w:rPr>
          <w:rFonts w:ascii="Times New Roman" w:eastAsia="Times New Roman" w:hAnsi="Times New Roman" w:cs="Times New Roman"/>
          <w:lang w:val="en-CA" w:eastAsia="en-US"/>
        </w:rPr>
        <w:t>3.</w:t>
      </w:r>
      <w:r w:rsidR="00927965">
        <w:rPr>
          <w:rFonts w:ascii="Times New Roman" w:eastAsia="Times New Roman" w:hAnsi="Times New Roman" w:cs="Times New Roman"/>
          <w:lang w:val="en-CA" w:eastAsia="en-US"/>
        </w:rPr>
        <w:tab/>
      </w:r>
      <w:r w:rsidR="00927965" w:rsidRPr="00927965">
        <w:rPr>
          <w:rFonts w:ascii="Times New Roman" w:eastAsia="Times New Roman" w:hAnsi="Times New Roman" w:cs="Times New Roman"/>
          <w:lang w:val="en-CA" w:eastAsia="en-US"/>
        </w:rPr>
        <w:t xml:space="preserve">Update </w:t>
      </w:r>
      <w:r w:rsidR="00927965" w:rsidRPr="004C4669">
        <w:rPr>
          <w:rFonts w:ascii="Times New Roman" w:eastAsia="Times New Roman" w:hAnsi="Times New Roman" w:cs="Times New Roman"/>
          <w:lang w:val="en-CA" w:eastAsia="en-US"/>
        </w:rPr>
        <w:t>o</w:t>
      </w:r>
      <w:r w:rsidR="00573862" w:rsidRPr="004C4669">
        <w:rPr>
          <w:rFonts w:ascii="Times New Roman" w:eastAsia="Times New Roman" w:hAnsi="Times New Roman" w:cs="Times New Roman"/>
          <w:lang w:val="en-CA" w:eastAsia="en-US"/>
        </w:rPr>
        <w:t>n</w:t>
      </w:r>
      <w:r w:rsidR="00927965" w:rsidRPr="004C4669">
        <w:rPr>
          <w:rFonts w:ascii="Times New Roman" w:eastAsia="Times New Roman" w:hAnsi="Times New Roman" w:cs="Times New Roman"/>
          <w:lang w:val="en-CA" w:eastAsia="en-US"/>
        </w:rPr>
        <w:t xml:space="preserve"> the</w:t>
      </w:r>
      <w:r w:rsidR="00927965" w:rsidRPr="00927965">
        <w:rPr>
          <w:rFonts w:ascii="Times New Roman" w:eastAsia="Times New Roman" w:hAnsi="Times New Roman" w:cs="Times New Roman"/>
          <w:lang w:val="en-CA" w:eastAsia="en-US"/>
        </w:rPr>
        <w:t xml:space="preserve"> work of the </w:t>
      </w:r>
      <w:r w:rsidR="009B45C7">
        <w:rPr>
          <w:rFonts w:ascii="Times New Roman" w:eastAsia="Times New Roman" w:hAnsi="Times New Roman" w:cs="Times New Roman"/>
          <w:lang w:val="en-CA" w:eastAsia="en-US"/>
        </w:rPr>
        <w:t>Ad Hoc Technical Expert Group</w:t>
      </w:r>
      <w:r w:rsidR="009B45C7" w:rsidRPr="00927965">
        <w:rPr>
          <w:rFonts w:ascii="Times New Roman" w:eastAsia="Times New Roman" w:hAnsi="Times New Roman" w:cs="Times New Roman"/>
          <w:lang w:val="en-CA" w:eastAsia="en-US"/>
        </w:rPr>
        <w:t xml:space="preserve"> </w:t>
      </w:r>
      <w:r w:rsidR="00927965" w:rsidRPr="00927965">
        <w:rPr>
          <w:rFonts w:ascii="Times New Roman" w:eastAsia="Times New Roman" w:hAnsi="Times New Roman" w:cs="Times New Roman"/>
          <w:lang w:val="en-CA" w:eastAsia="en-US"/>
        </w:rPr>
        <w:t xml:space="preserve">on </w:t>
      </w:r>
      <w:r w:rsidR="009B45C7">
        <w:rPr>
          <w:rFonts w:ascii="Times New Roman" w:eastAsia="Times New Roman" w:hAnsi="Times New Roman" w:cs="Times New Roman"/>
          <w:lang w:val="en-CA" w:eastAsia="en-US"/>
        </w:rPr>
        <w:t>I</w:t>
      </w:r>
      <w:r w:rsidR="00927965" w:rsidRPr="00927965">
        <w:rPr>
          <w:rFonts w:ascii="Times New Roman" w:eastAsia="Times New Roman" w:hAnsi="Times New Roman" w:cs="Times New Roman"/>
          <w:lang w:val="en-CA" w:eastAsia="en-US"/>
        </w:rPr>
        <w:t xml:space="preserve">ndicators </w:t>
      </w:r>
      <w:r w:rsidR="0088693D">
        <w:rPr>
          <w:rFonts w:ascii="Times New Roman" w:eastAsia="Times New Roman" w:hAnsi="Times New Roman" w:cs="Times New Roman"/>
          <w:lang w:val="en-CA" w:eastAsia="en-US"/>
        </w:rPr>
        <w:t>for the Kunming</w:t>
      </w:r>
      <w:r w:rsidR="00C00B46">
        <w:rPr>
          <w:rFonts w:ascii="Times New Roman" w:eastAsia="Times New Roman" w:hAnsi="Times New Roman" w:cs="Times New Roman"/>
          <w:lang w:val="en-CA" w:eastAsia="en-US"/>
        </w:rPr>
        <w:noBreakHyphen/>
      </w:r>
      <w:r w:rsidR="0088693D">
        <w:rPr>
          <w:rFonts w:ascii="Times New Roman" w:eastAsia="Times New Roman" w:hAnsi="Times New Roman" w:cs="Times New Roman"/>
          <w:lang w:val="en-CA" w:eastAsia="en-US"/>
        </w:rPr>
        <w:t xml:space="preserve">Montreal Global Biodiversity Framework </w:t>
      </w:r>
      <w:r w:rsidR="00927965" w:rsidRPr="00927965">
        <w:rPr>
          <w:rFonts w:ascii="Times New Roman" w:eastAsia="Times New Roman" w:hAnsi="Times New Roman" w:cs="Times New Roman"/>
          <w:lang w:val="en-CA" w:eastAsia="en-US"/>
        </w:rPr>
        <w:t>and planned coordination of work</w:t>
      </w:r>
      <w:r w:rsidR="00EC6E9E">
        <w:rPr>
          <w:rFonts w:ascii="Times New Roman" w:eastAsia="Times New Roman" w:hAnsi="Times New Roman" w:cs="Times New Roman"/>
          <w:lang w:val="en-CA" w:eastAsia="en-US"/>
        </w:rPr>
        <w:t>.</w:t>
      </w:r>
    </w:p>
    <w:p w14:paraId="71D3226B" w14:textId="17398314" w:rsidR="00902E83" w:rsidRPr="00902E83" w:rsidRDefault="008633CB" w:rsidP="002F5A0C">
      <w:pPr>
        <w:tabs>
          <w:tab w:val="left" w:pos="1134"/>
        </w:tabs>
        <w:spacing w:before="120" w:after="120" w:line="240" w:lineRule="auto"/>
        <w:ind w:left="567"/>
        <w:rPr>
          <w:rFonts w:ascii="Times New Roman" w:eastAsia="Times New Roman" w:hAnsi="Times New Roman" w:cs="Times New Roman"/>
          <w:lang w:val="en-CA" w:eastAsia="en-US"/>
        </w:rPr>
      </w:pPr>
      <w:r w:rsidRPr="00297026">
        <w:rPr>
          <w:rFonts w:ascii="Times New Roman" w:eastAsia="Times New Roman" w:hAnsi="Times New Roman" w:cs="Times New Roman"/>
          <w:lang w:val="en-CA" w:eastAsia="en-US"/>
        </w:rPr>
        <w:t>4.</w:t>
      </w:r>
      <w:r w:rsidRPr="00297026">
        <w:rPr>
          <w:rFonts w:ascii="Times New Roman" w:eastAsia="Times New Roman" w:hAnsi="Times New Roman" w:cs="Times New Roman"/>
          <w:lang w:val="en-CA" w:eastAsia="en-US"/>
        </w:rPr>
        <w:tab/>
      </w:r>
      <w:r w:rsidR="00EB3244" w:rsidRPr="00EB3244">
        <w:rPr>
          <w:rFonts w:ascii="Times New Roman" w:eastAsia="Times New Roman" w:hAnsi="Times New Roman" w:cs="Times New Roman"/>
          <w:lang w:val="en-CA" w:eastAsia="en-US"/>
        </w:rPr>
        <w:t>Review and finalization of the work of the subgroups</w:t>
      </w:r>
      <w:r w:rsidR="00EC6E9E">
        <w:rPr>
          <w:rFonts w:ascii="Times New Roman" w:eastAsia="Times New Roman" w:hAnsi="Times New Roman" w:cs="Times New Roman"/>
          <w:lang w:val="en-CA" w:eastAsia="en-US"/>
        </w:rPr>
        <w:t>.</w:t>
      </w:r>
    </w:p>
    <w:p w14:paraId="1C60F3ED" w14:textId="3607AE97" w:rsidR="008633CB" w:rsidRPr="0062690A" w:rsidRDefault="008633CB" w:rsidP="002F5A0C">
      <w:pPr>
        <w:tabs>
          <w:tab w:val="left" w:pos="1134"/>
        </w:tabs>
        <w:spacing w:before="120" w:after="120" w:line="240" w:lineRule="auto"/>
        <w:ind w:left="567"/>
        <w:rPr>
          <w:rFonts w:ascii="Times New Roman" w:eastAsia="Times New Roman" w:hAnsi="Times New Roman" w:cs="Times New Roman"/>
          <w:lang w:val="en-CA" w:eastAsia="en-US"/>
        </w:rPr>
      </w:pPr>
      <w:r w:rsidRPr="0062690A">
        <w:rPr>
          <w:rFonts w:ascii="Times New Roman" w:eastAsia="Times New Roman" w:hAnsi="Times New Roman" w:cs="Times New Roman"/>
          <w:lang w:val="en-CA" w:eastAsia="en-US"/>
        </w:rPr>
        <w:t>5.</w:t>
      </w:r>
      <w:r w:rsidRPr="0062690A">
        <w:rPr>
          <w:rFonts w:ascii="Times New Roman" w:eastAsia="Times New Roman" w:hAnsi="Times New Roman" w:cs="Times New Roman"/>
          <w:lang w:val="en-CA" w:eastAsia="en-US"/>
        </w:rPr>
        <w:tab/>
      </w:r>
      <w:r w:rsidR="00902E83" w:rsidRPr="00095C6F">
        <w:rPr>
          <w:rFonts w:ascii="Times New Roman" w:eastAsia="Times New Roman" w:hAnsi="Times New Roman" w:cs="Times New Roman"/>
          <w:lang w:val="en-CA" w:eastAsia="en-US"/>
        </w:rPr>
        <w:t>Consolidation</w:t>
      </w:r>
      <w:r w:rsidR="00902E83" w:rsidRPr="0062690A">
        <w:rPr>
          <w:rFonts w:ascii="Times New Roman" w:eastAsia="Times New Roman" w:hAnsi="Times New Roman" w:cs="Times New Roman"/>
          <w:lang w:val="en-CA" w:eastAsia="en-US"/>
        </w:rPr>
        <w:t xml:space="preserve"> of the work of the subgroups</w:t>
      </w:r>
      <w:r w:rsidR="00EC6E9E">
        <w:rPr>
          <w:rFonts w:ascii="Times New Roman" w:eastAsia="Times New Roman" w:hAnsi="Times New Roman" w:cs="Times New Roman"/>
          <w:lang w:val="en-CA" w:eastAsia="en-US"/>
        </w:rPr>
        <w:t>.</w:t>
      </w:r>
    </w:p>
    <w:p w14:paraId="6AADE5A6" w14:textId="5FC19D10" w:rsidR="008633CB" w:rsidRPr="0062690A" w:rsidRDefault="008633CB" w:rsidP="002F5A0C">
      <w:pPr>
        <w:tabs>
          <w:tab w:val="left" w:pos="1134"/>
        </w:tabs>
        <w:spacing w:before="120" w:after="120" w:line="240" w:lineRule="auto"/>
        <w:ind w:left="567"/>
        <w:rPr>
          <w:rFonts w:ascii="Times New Roman" w:eastAsia="Times New Roman" w:hAnsi="Times New Roman" w:cs="Times New Roman"/>
          <w:lang w:val="en-CA" w:eastAsia="en-US"/>
        </w:rPr>
      </w:pPr>
      <w:r w:rsidRPr="0062690A">
        <w:rPr>
          <w:rFonts w:ascii="Times New Roman" w:eastAsia="Times New Roman" w:hAnsi="Times New Roman" w:cs="Times New Roman"/>
          <w:lang w:val="en-CA" w:eastAsia="en-US"/>
        </w:rPr>
        <w:t>6.</w:t>
      </w:r>
      <w:r w:rsidRPr="0062690A">
        <w:rPr>
          <w:rFonts w:ascii="Times New Roman" w:eastAsia="Times New Roman" w:hAnsi="Times New Roman" w:cs="Times New Roman"/>
          <w:lang w:val="en-CA" w:eastAsia="en-US"/>
        </w:rPr>
        <w:tab/>
      </w:r>
      <w:r w:rsidR="00902E83" w:rsidRPr="0062690A">
        <w:rPr>
          <w:rFonts w:ascii="Times New Roman" w:eastAsia="Times New Roman" w:hAnsi="Times New Roman" w:cs="Times New Roman"/>
          <w:lang w:val="en-CA" w:eastAsia="en-US"/>
        </w:rPr>
        <w:t>Next steps.</w:t>
      </w:r>
    </w:p>
    <w:p w14:paraId="2C5007C5" w14:textId="77195346" w:rsidR="008633CB" w:rsidRPr="0062690A" w:rsidRDefault="008633CB" w:rsidP="002F5A0C">
      <w:pPr>
        <w:tabs>
          <w:tab w:val="left" w:pos="1134"/>
        </w:tabs>
        <w:spacing w:before="120" w:after="120" w:line="240" w:lineRule="auto"/>
        <w:ind w:left="567"/>
        <w:rPr>
          <w:rFonts w:ascii="Times New Roman" w:eastAsia="Times New Roman" w:hAnsi="Times New Roman" w:cs="Times New Roman"/>
          <w:lang w:val="en-CA" w:eastAsia="en-US"/>
        </w:rPr>
      </w:pPr>
      <w:r w:rsidRPr="0062690A">
        <w:rPr>
          <w:rFonts w:ascii="Times New Roman" w:eastAsia="Times New Roman" w:hAnsi="Times New Roman" w:cs="Times New Roman"/>
          <w:lang w:val="en-CA" w:eastAsia="en-US"/>
        </w:rPr>
        <w:t>7.</w:t>
      </w:r>
      <w:r w:rsidRPr="0062690A">
        <w:rPr>
          <w:rFonts w:ascii="Times New Roman" w:eastAsia="Times New Roman" w:hAnsi="Times New Roman" w:cs="Times New Roman"/>
          <w:lang w:val="en-CA" w:eastAsia="en-US"/>
        </w:rPr>
        <w:tab/>
      </w:r>
      <w:r w:rsidR="001F1E63">
        <w:rPr>
          <w:rFonts w:ascii="Times New Roman" w:eastAsia="Times New Roman" w:hAnsi="Times New Roman" w:cs="Times New Roman"/>
          <w:lang w:val="en-CA" w:eastAsia="en-US"/>
        </w:rPr>
        <w:t>O</w:t>
      </w:r>
      <w:r w:rsidR="00902E83" w:rsidRPr="0062690A">
        <w:rPr>
          <w:rFonts w:ascii="Times New Roman" w:eastAsia="Times New Roman" w:hAnsi="Times New Roman" w:cs="Times New Roman"/>
          <w:lang w:val="en-CA" w:eastAsia="en-US"/>
        </w:rPr>
        <w:t>ther matters.</w:t>
      </w:r>
    </w:p>
    <w:p w14:paraId="30363F86" w14:textId="1230C37F" w:rsidR="00902E83" w:rsidRPr="0062690A" w:rsidRDefault="00902E83" w:rsidP="002F5A0C">
      <w:pPr>
        <w:tabs>
          <w:tab w:val="left" w:pos="1134"/>
        </w:tabs>
        <w:spacing w:before="120" w:after="120" w:line="240" w:lineRule="auto"/>
        <w:ind w:left="567"/>
        <w:rPr>
          <w:rFonts w:ascii="Times New Roman" w:eastAsia="Times New Roman" w:hAnsi="Times New Roman" w:cs="Times New Roman"/>
          <w:lang w:val="en-CA" w:eastAsia="en-US"/>
        </w:rPr>
      </w:pPr>
      <w:r w:rsidRPr="0062690A">
        <w:rPr>
          <w:rFonts w:ascii="Times New Roman" w:eastAsia="Times New Roman" w:hAnsi="Times New Roman" w:cs="Times New Roman"/>
          <w:lang w:val="en-CA" w:eastAsia="en-US"/>
        </w:rPr>
        <w:t>8.</w:t>
      </w:r>
      <w:r w:rsidRPr="0062690A">
        <w:rPr>
          <w:rFonts w:ascii="Times New Roman" w:eastAsia="Times New Roman" w:hAnsi="Times New Roman" w:cs="Times New Roman"/>
          <w:lang w:val="en-CA" w:eastAsia="en-US"/>
        </w:rPr>
        <w:tab/>
        <w:t>Adoption of the report.</w:t>
      </w:r>
    </w:p>
    <w:p w14:paraId="1546CAB7" w14:textId="73C8880B" w:rsidR="008633CB" w:rsidRDefault="001A238F" w:rsidP="002F5A0C">
      <w:pPr>
        <w:tabs>
          <w:tab w:val="left" w:pos="1134"/>
        </w:tabs>
        <w:spacing w:before="120" w:after="120" w:line="240" w:lineRule="auto"/>
        <w:ind w:left="567"/>
        <w:rPr>
          <w:rFonts w:ascii="Times New Roman" w:eastAsia="Times New Roman" w:hAnsi="Times New Roman" w:cs="Times New Roman"/>
          <w:lang w:val="en-CA" w:eastAsia="en-US"/>
        </w:rPr>
      </w:pPr>
      <w:r>
        <w:rPr>
          <w:rFonts w:ascii="Times New Roman" w:eastAsia="Times New Roman" w:hAnsi="Times New Roman" w:cs="Times New Roman"/>
          <w:lang w:val="en-CA" w:eastAsia="en-US"/>
        </w:rPr>
        <w:t>9</w:t>
      </w:r>
      <w:r w:rsidR="008633CB" w:rsidRPr="0062690A">
        <w:rPr>
          <w:rFonts w:ascii="Times New Roman" w:eastAsia="Times New Roman" w:hAnsi="Times New Roman" w:cs="Times New Roman"/>
          <w:lang w:val="en-CA" w:eastAsia="en-US"/>
        </w:rPr>
        <w:t>.</w:t>
      </w:r>
      <w:r w:rsidR="008633CB" w:rsidRPr="0062690A">
        <w:rPr>
          <w:rFonts w:ascii="Times New Roman" w:eastAsia="Times New Roman" w:hAnsi="Times New Roman" w:cs="Times New Roman"/>
          <w:lang w:val="en-CA" w:eastAsia="en-US"/>
        </w:rPr>
        <w:tab/>
        <w:t>Closure of the meeting.</w:t>
      </w:r>
    </w:p>
    <w:p w14:paraId="4E236660" w14:textId="3C556B86" w:rsidR="005A3CA9" w:rsidRPr="009304AE" w:rsidRDefault="008633CB" w:rsidP="002F5A0C">
      <w:pPr>
        <w:tabs>
          <w:tab w:val="left" w:pos="1701"/>
        </w:tabs>
        <w:spacing w:before="120" w:after="120" w:line="240" w:lineRule="auto"/>
        <w:jc w:val="center"/>
        <w:rPr>
          <w:rFonts w:ascii="Times New Roman" w:hAnsi="Times New Roman" w:cs="Times New Roman"/>
        </w:rPr>
      </w:pPr>
      <w:r w:rsidRPr="008633CB">
        <w:rPr>
          <w:rFonts w:ascii="Times New Roman" w:eastAsia="Times New Roman" w:hAnsi="Times New Roman" w:cs="Times New Roman"/>
          <w:szCs w:val="24"/>
          <w:lang w:val="en-CA" w:eastAsia="en-US"/>
        </w:rPr>
        <w:t>__________</w:t>
      </w:r>
    </w:p>
    <w:sectPr w:rsidR="005A3CA9" w:rsidRPr="009304AE" w:rsidSect="00B0059B">
      <w:headerReference w:type="even" r:id="rId14"/>
      <w:headerReference w:type="default" r:id="rId15"/>
      <w:footerReference w:type="even" r:id="rId16"/>
      <w:footerReference w:type="default" r:id="rId17"/>
      <w:pgSz w:w="12240" w:h="15840"/>
      <w:pgMar w:top="567" w:right="1440" w:bottom="1134"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20981" w14:textId="77777777" w:rsidR="00B0059B" w:rsidRDefault="00B0059B" w:rsidP="00CB55A7">
      <w:pPr>
        <w:spacing w:after="0" w:line="240" w:lineRule="auto"/>
      </w:pPr>
      <w:r>
        <w:separator/>
      </w:r>
    </w:p>
  </w:endnote>
  <w:endnote w:type="continuationSeparator" w:id="0">
    <w:p w14:paraId="5A240F7A" w14:textId="77777777" w:rsidR="00B0059B" w:rsidRDefault="00B0059B" w:rsidP="00CB55A7">
      <w:pPr>
        <w:spacing w:after="0" w:line="240" w:lineRule="auto"/>
      </w:pPr>
      <w:r>
        <w:continuationSeparator/>
      </w:r>
    </w:p>
  </w:endnote>
  <w:endnote w:type="continuationNotice" w:id="1">
    <w:p w14:paraId="29E5622C" w14:textId="77777777" w:rsidR="00B0059B" w:rsidRDefault="00B005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8459C" w14:textId="023D1B48" w:rsidR="00702E16" w:rsidRPr="00DC344C" w:rsidRDefault="005841BB" w:rsidP="00D87F13">
    <w:pPr>
      <w:pStyle w:val="Footer"/>
      <w:rPr>
        <w:rFonts w:asciiTheme="majorBidi" w:hAnsiTheme="majorBidi" w:cstheme="majorBidi"/>
      </w:rPr>
    </w:pPr>
    <w:sdt>
      <w:sdtPr>
        <w:id w:val="-1769616900"/>
        <w:docPartObj>
          <w:docPartGallery w:val="Page Numbers (Top of Page)"/>
          <w:docPartUnique/>
        </w:docPartObj>
      </w:sdtPr>
      <w:sdtEndPr>
        <w:rPr>
          <w:rFonts w:asciiTheme="majorBidi" w:hAnsiTheme="majorBidi" w:cstheme="majorBidi"/>
        </w:rPr>
      </w:sdtEndPr>
      <w:sdtContent>
        <w:r w:rsidR="003E1656" w:rsidRPr="00DC344C">
          <w:rPr>
            <w:rFonts w:asciiTheme="majorBidi" w:hAnsiTheme="majorBidi" w:cstheme="majorBidi"/>
            <w:sz w:val="20"/>
            <w:szCs w:val="20"/>
          </w:rPr>
          <w:fldChar w:fldCharType="begin"/>
        </w:r>
        <w:r w:rsidR="003E1656" w:rsidRPr="00DC344C">
          <w:rPr>
            <w:rFonts w:asciiTheme="majorBidi" w:hAnsiTheme="majorBidi" w:cstheme="majorBidi"/>
            <w:sz w:val="20"/>
            <w:szCs w:val="20"/>
          </w:rPr>
          <w:instrText xml:space="preserve"> PAGE </w:instrText>
        </w:r>
        <w:r w:rsidR="003E1656" w:rsidRPr="00DC344C">
          <w:rPr>
            <w:rFonts w:asciiTheme="majorBidi" w:hAnsiTheme="majorBidi" w:cstheme="majorBidi"/>
            <w:sz w:val="20"/>
            <w:szCs w:val="20"/>
          </w:rPr>
          <w:fldChar w:fldCharType="separate"/>
        </w:r>
        <w:r w:rsidR="003E1656" w:rsidRPr="00DC344C">
          <w:rPr>
            <w:rFonts w:asciiTheme="majorBidi" w:hAnsiTheme="majorBidi" w:cstheme="majorBidi"/>
            <w:sz w:val="20"/>
            <w:szCs w:val="20"/>
          </w:rPr>
          <w:t>1</w:t>
        </w:r>
        <w:r w:rsidR="003E1656" w:rsidRPr="00DC344C">
          <w:rPr>
            <w:rFonts w:asciiTheme="majorBidi" w:hAnsiTheme="majorBidi" w:cstheme="majorBidi"/>
            <w:sz w:val="20"/>
            <w:szCs w:val="20"/>
          </w:rPr>
          <w:fldChar w:fldCharType="end"/>
        </w:r>
        <w:r w:rsidR="003E1656" w:rsidRPr="00DC344C">
          <w:rPr>
            <w:rFonts w:asciiTheme="majorBidi" w:hAnsiTheme="majorBidi" w:cstheme="majorBidi"/>
            <w:sz w:val="20"/>
            <w:szCs w:val="20"/>
          </w:rPr>
          <w:t>/</w:t>
        </w:r>
        <w:r w:rsidR="003E1656" w:rsidRPr="00DC344C">
          <w:rPr>
            <w:rFonts w:asciiTheme="majorBidi" w:hAnsiTheme="majorBidi" w:cstheme="majorBidi"/>
            <w:sz w:val="20"/>
            <w:szCs w:val="20"/>
          </w:rPr>
          <w:fldChar w:fldCharType="begin"/>
        </w:r>
        <w:r w:rsidR="003E1656" w:rsidRPr="00DC344C">
          <w:rPr>
            <w:rFonts w:asciiTheme="majorBidi" w:hAnsiTheme="majorBidi" w:cstheme="majorBidi"/>
            <w:sz w:val="20"/>
            <w:szCs w:val="20"/>
          </w:rPr>
          <w:instrText xml:space="preserve"> NUMPAGES  </w:instrText>
        </w:r>
        <w:r w:rsidR="003E1656" w:rsidRPr="00DC344C">
          <w:rPr>
            <w:rFonts w:asciiTheme="majorBidi" w:hAnsiTheme="majorBidi" w:cstheme="majorBidi"/>
            <w:sz w:val="20"/>
            <w:szCs w:val="20"/>
          </w:rPr>
          <w:fldChar w:fldCharType="separate"/>
        </w:r>
        <w:r w:rsidR="003E1656" w:rsidRPr="00DC344C">
          <w:rPr>
            <w:rFonts w:asciiTheme="majorBidi" w:hAnsiTheme="majorBidi" w:cstheme="majorBidi"/>
            <w:sz w:val="20"/>
            <w:szCs w:val="20"/>
          </w:rPr>
          <w:t>7</w:t>
        </w:r>
        <w:r w:rsidR="003E1656" w:rsidRPr="00DC344C">
          <w:rPr>
            <w:rFonts w:asciiTheme="majorBidi" w:hAnsiTheme="majorBidi" w:cstheme="majorBidi"/>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9A4C1" w14:textId="7B632404" w:rsidR="00702E16" w:rsidRPr="00DC344C" w:rsidRDefault="005841BB" w:rsidP="00DC344C">
    <w:pPr>
      <w:pStyle w:val="Footer"/>
      <w:jc w:val="right"/>
      <w:rPr>
        <w:rFonts w:asciiTheme="majorBidi" w:hAnsiTheme="majorBidi" w:cstheme="majorBidi"/>
      </w:rPr>
    </w:pPr>
    <w:sdt>
      <w:sdtPr>
        <w:id w:val="-89399817"/>
        <w:docPartObj>
          <w:docPartGallery w:val="Page Numbers (Top of Page)"/>
          <w:docPartUnique/>
        </w:docPartObj>
      </w:sdtPr>
      <w:sdtEndPr>
        <w:rPr>
          <w:rFonts w:asciiTheme="majorBidi" w:hAnsiTheme="majorBidi" w:cstheme="majorBidi"/>
        </w:rPr>
      </w:sdtEndPr>
      <w:sdtContent>
        <w:r w:rsidR="003E1656" w:rsidRPr="007D1BC7">
          <w:rPr>
            <w:rFonts w:asciiTheme="majorBidi" w:hAnsiTheme="majorBidi" w:cstheme="majorBidi"/>
            <w:sz w:val="20"/>
            <w:szCs w:val="20"/>
          </w:rPr>
          <w:fldChar w:fldCharType="begin"/>
        </w:r>
        <w:r w:rsidR="003E1656" w:rsidRPr="007D1BC7">
          <w:rPr>
            <w:rFonts w:asciiTheme="majorBidi" w:hAnsiTheme="majorBidi" w:cstheme="majorBidi"/>
            <w:sz w:val="20"/>
            <w:szCs w:val="20"/>
          </w:rPr>
          <w:instrText xml:space="preserve"> PAGE </w:instrText>
        </w:r>
        <w:r w:rsidR="003E1656" w:rsidRPr="007D1BC7">
          <w:rPr>
            <w:rFonts w:asciiTheme="majorBidi" w:hAnsiTheme="majorBidi" w:cstheme="majorBidi"/>
            <w:sz w:val="20"/>
            <w:szCs w:val="20"/>
          </w:rPr>
          <w:fldChar w:fldCharType="separate"/>
        </w:r>
        <w:r w:rsidR="003E1656">
          <w:rPr>
            <w:rFonts w:asciiTheme="majorBidi" w:hAnsiTheme="majorBidi" w:cstheme="majorBidi"/>
            <w:sz w:val="20"/>
            <w:szCs w:val="20"/>
          </w:rPr>
          <w:t>2</w:t>
        </w:r>
        <w:r w:rsidR="003E1656" w:rsidRPr="007D1BC7">
          <w:rPr>
            <w:rFonts w:asciiTheme="majorBidi" w:hAnsiTheme="majorBidi" w:cstheme="majorBidi"/>
            <w:sz w:val="20"/>
            <w:szCs w:val="20"/>
          </w:rPr>
          <w:fldChar w:fldCharType="end"/>
        </w:r>
        <w:r w:rsidR="003E1656" w:rsidRPr="007D1BC7">
          <w:rPr>
            <w:rFonts w:asciiTheme="majorBidi" w:hAnsiTheme="majorBidi" w:cstheme="majorBidi"/>
            <w:sz w:val="20"/>
            <w:szCs w:val="20"/>
          </w:rPr>
          <w:t>/</w:t>
        </w:r>
        <w:r w:rsidR="003E1656" w:rsidRPr="007D1BC7">
          <w:rPr>
            <w:rFonts w:asciiTheme="majorBidi" w:hAnsiTheme="majorBidi" w:cstheme="majorBidi"/>
            <w:sz w:val="20"/>
            <w:szCs w:val="20"/>
          </w:rPr>
          <w:fldChar w:fldCharType="begin"/>
        </w:r>
        <w:r w:rsidR="003E1656" w:rsidRPr="007D1BC7">
          <w:rPr>
            <w:rFonts w:asciiTheme="majorBidi" w:hAnsiTheme="majorBidi" w:cstheme="majorBidi"/>
            <w:sz w:val="20"/>
            <w:szCs w:val="20"/>
          </w:rPr>
          <w:instrText xml:space="preserve"> NUMPAGES  </w:instrText>
        </w:r>
        <w:r w:rsidR="003E1656" w:rsidRPr="007D1BC7">
          <w:rPr>
            <w:rFonts w:asciiTheme="majorBidi" w:hAnsiTheme="majorBidi" w:cstheme="majorBidi"/>
            <w:sz w:val="20"/>
            <w:szCs w:val="20"/>
          </w:rPr>
          <w:fldChar w:fldCharType="separate"/>
        </w:r>
        <w:r w:rsidR="003E1656">
          <w:rPr>
            <w:rFonts w:asciiTheme="majorBidi" w:hAnsiTheme="majorBidi" w:cstheme="majorBidi"/>
            <w:sz w:val="20"/>
            <w:szCs w:val="20"/>
          </w:rPr>
          <w:t>10</w:t>
        </w:r>
        <w:r w:rsidR="003E1656" w:rsidRPr="007D1BC7">
          <w:rPr>
            <w:rFonts w:asciiTheme="majorBidi" w:hAnsiTheme="majorBidi" w:cstheme="majorBidi"/>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87B06" w14:textId="77777777" w:rsidR="00B0059B" w:rsidRDefault="00B0059B" w:rsidP="00CB55A7">
      <w:pPr>
        <w:spacing w:after="0" w:line="240" w:lineRule="auto"/>
      </w:pPr>
      <w:r>
        <w:separator/>
      </w:r>
    </w:p>
  </w:footnote>
  <w:footnote w:type="continuationSeparator" w:id="0">
    <w:p w14:paraId="01CA9CFE" w14:textId="77777777" w:rsidR="00B0059B" w:rsidRDefault="00B0059B" w:rsidP="00CB55A7">
      <w:pPr>
        <w:spacing w:after="0" w:line="240" w:lineRule="auto"/>
      </w:pPr>
      <w:r>
        <w:continuationSeparator/>
      </w:r>
    </w:p>
  </w:footnote>
  <w:footnote w:type="continuationNotice" w:id="1">
    <w:p w14:paraId="65687A75" w14:textId="77777777" w:rsidR="00B0059B" w:rsidRDefault="00B005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85052" w14:textId="167CDE87" w:rsidR="00702E16" w:rsidRPr="00DC344C" w:rsidRDefault="00702E16" w:rsidP="00DC344C">
    <w:pPr>
      <w:pStyle w:val="Header"/>
      <w:pBdr>
        <w:bottom w:val="single" w:sz="4" w:space="1" w:color="auto"/>
      </w:pBdr>
      <w:spacing w:after="240"/>
      <w:rPr>
        <w:sz w:val="20"/>
        <w:szCs w:val="20"/>
      </w:rPr>
    </w:pPr>
    <w:r w:rsidRPr="00DC344C">
      <w:rPr>
        <w:rFonts w:ascii="Times New Roman" w:eastAsia="Times New Roman" w:hAnsi="Times New Roman" w:cs="Times New Roman"/>
        <w:sz w:val="20"/>
        <w:szCs w:val="20"/>
      </w:rPr>
      <w:t>CBD/</w:t>
    </w:r>
    <w:r w:rsidR="00EC56DA">
      <w:rPr>
        <w:rFonts w:ascii="Times New Roman" w:eastAsia="Times New Roman" w:hAnsi="Times New Roman" w:cs="Times New Roman"/>
        <w:sz w:val="20"/>
        <w:szCs w:val="20"/>
      </w:rPr>
      <w:t>FM</w:t>
    </w:r>
    <w:r w:rsidRPr="00DC344C">
      <w:rPr>
        <w:rFonts w:ascii="Times New Roman" w:eastAsia="Times New Roman" w:hAnsi="Times New Roman" w:cs="Times New Roman"/>
        <w:sz w:val="20"/>
        <w:szCs w:val="20"/>
      </w:rPr>
      <w:t>/TEG/202</w:t>
    </w:r>
    <w:r w:rsidR="00EC56DA">
      <w:rPr>
        <w:rFonts w:ascii="Times New Roman" w:eastAsia="Times New Roman" w:hAnsi="Times New Roman" w:cs="Times New Roman"/>
        <w:sz w:val="20"/>
        <w:szCs w:val="20"/>
      </w:rPr>
      <w:t>4</w:t>
    </w:r>
    <w:r w:rsidRPr="00DC344C">
      <w:rPr>
        <w:rFonts w:ascii="Times New Roman" w:eastAsia="Times New Roman" w:hAnsi="Times New Roman" w:cs="Times New Roman"/>
        <w:sz w:val="20"/>
        <w:szCs w:val="20"/>
      </w:rPr>
      <w:t>/</w:t>
    </w:r>
    <w:r w:rsidR="00EC56DA">
      <w:rPr>
        <w:rFonts w:ascii="Times New Roman" w:eastAsia="Times New Roman" w:hAnsi="Times New Roman" w:cs="Times New Roman"/>
        <w:sz w:val="20"/>
        <w:szCs w:val="20"/>
      </w:rPr>
      <w:t>2</w:t>
    </w:r>
    <w:r w:rsidRPr="00DC344C">
      <w:rPr>
        <w:rFonts w:ascii="Times New Roman" w:eastAsia="Times New Roman" w:hAnsi="Times New Roman" w:cs="Times New Roman"/>
        <w:sz w:val="20"/>
        <w:szCs w:val="2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24267" w14:textId="72AE1F1B" w:rsidR="00702E16" w:rsidRPr="00DC344C" w:rsidRDefault="00A5451F" w:rsidP="00DC344C">
    <w:pPr>
      <w:pStyle w:val="Header"/>
      <w:pBdr>
        <w:bottom w:val="single" w:sz="4" w:space="1" w:color="auto"/>
      </w:pBdr>
      <w:spacing w:after="240"/>
      <w:jc w:val="right"/>
      <w:rPr>
        <w:sz w:val="20"/>
        <w:szCs w:val="20"/>
      </w:rPr>
    </w:pPr>
    <w:r w:rsidRPr="007D1BC7">
      <w:rPr>
        <w:rFonts w:ascii="Times New Roman" w:eastAsia="Times New Roman" w:hAnsi="Times New Roman" w:cs="Times New Roman"/>
        <w:sz w:val="20"/>
        <w:szCs w:val="20"/>
      </w:rPr>
      <w:t>CBD/</w:t>
    </w:r>
    <w:r w:rsidR="00853C3C">
      <w:rPr>
        <w:rFonts w:ascii="Times New Roman" w:eastAsia="Times New Roman" w:hAnsi="Times New Roman" w:cs="Times New Roman"/>
        <w:sz w:val="20"/>
        <w:szCs w:val="20"/>
      </w:rPr>
      <w:t>FM</w:t>
    </w:r>
    <w:r w:rsidRPr="007D1BC7">
      <w:rPr>
        <w:rFonts w:ascii="Times New Roman" w:eastAsia="Times New Roman" w:hAnsi="Times New Roman" w:cs="Times New Roman"/>
        <w:sz w:val="20"/>
        <w:szCs w:val="20"/>
      </w:rPr>
      <w:t>/TEG/202</w:t>
    </w:r>
    <w:r w:rsidR="00853C3C">
      <w:rPr>
        <w:rFonts w:ascii="Times New Roman" w:eastAsia="Times New Roman" w:hAnsi="Times New Roman" w:cs="Times New Roman"/>
        <w:sz w:val="20"/>
        <w:szCs w:val="20"/>
      </w:rPr>
      <w:t>4</w:t>
    </w:r>
    <w:r w:rsidRPr="007D1BC7">
      <w:rPr>
        <w:rFonts w:ascii="Times New Roman" w:eastAsia="Times New Roman" w:hAnsi="Times New Roman" w:cs="Times New Roman"/>
        <w:sz w:val="20"/>
        <w:szCs w:val="20"/>
      </w:rPr>
      <w:t>/</w:t>
    </w:r>
    <w:r w:rsidR="00853C3C">
      <w:rPr>
        <w:rFonts w:ascii="Times New Roman" w:eastAsia="Times New Roman" w:hAnsi="Times New Roman" w:cs="Times New Roman"/>
        <w:sz w:val="20"/>
        <w:szCs w:val="20"/>
      </w:rPr>
      <w:t>2</w:t>
    </w:r>
    <w:r w:rsidRPr="007D1BC7">
      <w:rPr>
        <w:rFonts w:ascii="Times New Roman" w:eastAsia="Times New Roman" w:hAnsi="Times New Roman" w:cs="Times New Roman"/>
        <w:sz w:val="20"/>
        <w:szCs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2C88"/>
    <w:multiLevelType w:val="hybridMultilevel"/>
    <w:tmpl w:val="72ACA81C"/>
    <w:lvl w:ilvl="0" w:tplc="5E404BD0">
      <w:start w:val="2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8B4A3B"/>
    <w:multiLevelType w:val="hybridMultilevel"/>
    <w:tmpl w:val="5AD2C658"/>
    <w:lvl w:ilvl="0" w:tplc="5E404BD0">
      <w:start w:val="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33F3E"/>
    <w:multiLevelType w:val="hybridMultilevel"/>
    <w:tmpl w:val="7BF03398"/>
    <w:lvl w:ilvl="0" w:tplc="B8E6F388">
      <w:start w:val="1"/>
      <w:numFmt w:val="decimal"/>
      <w:lvlText w:val="%1."/>
      <w:lvlJc w:val="left"/>
      <w:pPr>
        <w:tabs>
          <w:tab w:val="num" w:pos="1080"/>
        </w:tabs>
        <w:ind w:left="1080" w:hanging="720"/>
      </w:pPr>
      <w:rPr>
        <w:b w:val="0"/>
        <w:bCs w:val="0"/>
      </w:rPr>
    </w:lvl>
    <w:lvl w:ilvl="1" w:tplc="069291EE">
      <w:start w:val="1"/>
      <w:numFmt w:val="lowerLetter"/>
      <w:lvlText w:val="(%2)"/>
      <w:lvlJc w:val="left"/>
      <w:pPr>
        <w:ind w:left="1440" w:hanging="360"/>
      </w:pPr>
      <w:rPr>
        <w:rFonts w:asciiTheme="majorBidi" w:eastAsia="Times New Roman" w:hAnsiTheme="majorBidi" w:cstheme="majorBidi"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21FD2A99"/>
    <w:multiLevelType w:val="hybridMultilevel"/>
    <w:tmpl w:val="C33EBA92"/>
    <w:lvl w:ilvl="0" w:tplc="5E404BD0">
      <w:start w:val="28"/>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94E5A08"/>
    <w:multiLevelType w:val="hybridMultilevel"/>
    <w:tmpl w:val="1BEEF04A"/>
    <w:lvl w:ilvl="0" w:tplc="EDE63760">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2FF16B59"/>
    <w:multiLevelType w:val="hybridMultilevel"/>
    <w:tmpl w:val="A170F744"/>
    <w:lvl w:ilvl="0" w:tplc="91C6C7A6">
      <w:start w:val="1"/>
      <w:numFmt w:val="lowerLetter"/>
      <w:lvlText w:val="(%1)"/>
      <w:lvlJc w:val="left"/>
      <w:pPr>
        <w:ind w:left="1800" w:hanging="360"/>
      </w:pPr>
      <w:rPr>
        <w:rFonts w:hint="default"/>
        <w:b w:val="0"/>
        <w:bCs w:val="0"/>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 w15:restartNumberingAfterBreak="0">
    <w:nsid w:val="39AA7A62"/>
    <w:multiLevelType w:val="hybridMultilevel"/>
    <w:tmpl w:val="21AAC3C6"/>
    <w:lvl w:ilvl="0" w:tplc="5E404BD0">
      <w:start w:val="2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1A04FC6"/>
    <w:multiLevelType w:val="hybridMultilevel"/>
    <w:tmpl w:val="367CB182"/>
    <w:lvl w:ilvl="0" w:tplc="FFFFFFFF">
      <w:start w:val="1"/>
      <w:numFmt w:val="decimal"/>
      <w:lvlText w:val="%1."/>
      <w:lvlJc w:val="left"/>
      <w:pPr>
        <w:tabs>
          <w:tab w:val="num" w:pos="1080"/>
        </w:tabs>
        <w:ind w:left="1080" w:hanging="720"/>
      </w:pPr>
    </w:lvl>
    <w:lvl w:ilvl="1" w:tplc="FFFFFFFF">
      <w:start w:val="1"/>
      <w:numFmt w:val="lowerLetter"/>
      <w:lvlText w:val="(%2)"/>
      <w:lvlJc w:val="left"/>
      <w:pPr>
        <w:ind w:left="1440" w:hanging="360"/>
      </w:pPr>
      <w:rPr>
        <w:rFonts w:asciiTheme="majorBidi" w:eastAsia="Times New Roman" w:hAnsiTheme="majorBidi" w:cstheme="majorBidi" w:hint="default"/>
      </w:rPr>
    </w:lvl>
    <w:lvl w:ilvl="2" w:tplc="8D0470DA">
      <w:start w:val="1"/>
      <w:numFmt w:val="lowerRoman"/>
      <w:lvlText w:val="(%3)"/>
      <w:lvlJc w:val="right"/>
      <w:pPr>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4BA825A6"/>
    <w:multiLevelType w:val="hybridMultilevel"/>
    <w:tmpl w:val="2C38E19E"/>
    <w:lvl w:ilvl="0" w:tplc="5E404BD0">
      <w:start w:val="28"/>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D8D5330"/>
    <w:multiLevelType w:val="hybridMultilevel"/>
    <w:tmpl w:val="10B2DD1A"/>
    <w:lvl w:ilvl="0" w:tplc="FFFFFFFF">
      <w:start w:val="1"/>
      <w:numFmt w:val="decimal"/>
      <w:lvlText w:val="%1."/>
      <w:lvlJc w:val="left"/>
      <w:pPr>
        <w:tabs>
          <w:tab w:val="num" w:pos="1080"/>
        </w:tabs>
        <w:ind w:left="1080" w:hanging="720"/>
      </w:pPr>
    </w:lvl>
    <w:lvl w:ilvl="1" w:tplc="069291EE">
      <w:start w:val="1"/>
      <w:numFmt w:val="lowerLetter"/>
      <w:lvlText w:val="(%2)"/>
      <w:lvlJc w:val="left"/>
      <w:pPr>
        <w:ind w:left="1440" w:hanging="360"/>
      </w:pPr>
      <w:rPr>
        <w:rFonts w:asciiTheme="majorBidi" w:eastAsia="Times New Roman" w:hAnsiTheme="majorBidi" w:cstheme="majorBidi"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0" w15:restartNumberingAfterBreak="0">
    <w:nsid w:val="50D0089D"/>
    <w:multiLevelType w:val="hybridMultilevel"/>
    <w:tmpl w:val="D278C30A"/>
    <w:lvl w:ilvl="0" w:tplc="5E404BD0">
      <w:start w:val="2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2A1262C"/>
    <w:multiLevelType w:val="hybridMultilevel"/>
    <w:tmpl w:val="9C96C1DE"/>
    <w:lvl w:ilvl="0" w:tplc="5E404BD0">
      <w:start w:val="2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95D00F6"/>
    <w:multiLevelType w:val="hybridMultilevel"/>
    <w:tmpl w:val="3F8E791E"/>
    <w:lvl w:ilvl="0" w:tplc="5E404BD0">
      <w:start w:val="28"/>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E180578"/>
    <w:multiLevelType w:val="hybridMultilevel"/>
    <w:tmpl w:val="251AB796"/>
    <w:lvl w:ilvl="0" w:tplc="8862B882">
      <w:start w:val="1"/>
      <w:numFmt w:val="lowerLetter"/>
      <w:pStyle w:val="Para2"/>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4" w15:restartNumberingAfterBreak="0">
    <w:nsid w:val="6D9111A0"/>
    <w:multiLevelType w:val="hybridMultilevel"/>
    <w:tmpl w:val="F4BED03A"/>
    <w:lvl w:ilvl="0" w:tplc="5E404BD0">
      <w:start w:val="2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1522341"/>
    <w:multiLevelType w:val="hybridMultilevel"/>
    <w:tmpl w:val="350C62D8"/>
    <w:lvl w:ilvl="0" w:tplc="069291EE">
      <w:start w:val="1"/>
      <w:numFmt w:val="lowerLetter"/>
      <w:lvlText w:val="(%1)"/>
      <w:lvlJc w:val="left"/>
      <w:pPr>
        <w:ind w:left="1440" w:hanging="360"/>
      </w:pPr>
      <w:rPr>
        <w:rFonts w:asciiTheme="majorBidi" w:eastAsia="Times New Roman"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182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94811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47919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8236257">
    <w:abstractNumId w:val="3"/>
  </w:num>
  <w:num w:numId="5" w16cid:durableId="445999915">
    <w:abstractNumId w:val="12"/>
  </w:num>
  <w:num w:numId="6" w16cid:durableId="1275165040">
    <w:abstractNumId w:val="6"/>
  </w:num>
  <w:num w:numId="7" w16cid:durableId="1777210035">
    <w:abstractNumId w:val="1"/>
  </w:num>
  <w:num w:numId="8" w16cid:durableId="1426147268">
    <w:abstractNumId w:val="14"/>
  </w:num>
  <w:num w:numId="9" w16cid:durableId="238563192">
    <w:abstractNumId w:val="11"/>
  </w:num>
  <w:num w:numId="10" w16cid:durableId="803471625">
    <w:abstractNumId w:val="10"/>
  </w:num>
  <w:num w:numId="11" w16cid:durableId="59982896">
    <w:abstractNumId w:val="8"/>
  </w:num>
  <w:num w:numId="12" w16cid:durableId="345058772">
    <w:abstractNumId w:val="0"/>
  </w:num>
  <w:num w:numId="13" w16cid:durableId="2026055092">
    <w:abstractNumId w:val="5"/>
  </w:num>
  <w:num w:numId="14" w16cid:durableId="1043166849">
    <w:abstractNumId w:val="4"/>
  </w:num>
  <w:num w:numId="15" w16cid:durableId="199586161">
    <w:abstractNumId w:val="13"/>
  </w:num>
  <w:num w:numId="16" w16cid:durableId="14497366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59408849">
    <w:abstractNumId w:val="2"/>
  </w:num>
  <w:num w:numId="18" w16cid:durableId="173148963">
    <w:abstractNumId w:val="15"/>
  </w:num>
  <w:num w:numId="19" w16cid:durableId="756824386">
    <w:abstractNumId w:val="13"/>
    <w:lvlOverride w:ilvl="0">
      <w:startOverride w:val="1"/>
    </w:lvlOverride>
  </w:num>
  <w:num w:numId="20" w16cid:durableId="658462294">
    <w:abstractNumId w:val="13"/>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trAwNTC0MDAytjRT0lEKTi0uzszPAykwNKwFAK/26CwtAAAA"/>
  </w:docVars>
  <w:rsids>
    <w:rsidRoot w:val="009C12F0"/>
    <w:rsid w:val="000035F5"/>
    <w:rsid w:val="00015763"/>
    <w:rsid w:val="0002282D"/>
    <w:rsid w:val="00022C78"/>
    <w:rsid w:val="00030C5B"/>
    <w:rsid w:val="000477E3"/>
    <w:rsid w:val="0004789C"/>
    <w:rsid w:val="00050169"/>
    <w:rsid w:val="0005338C"/>
    <w:rsid w:val="0005593C"/>
    <w:rsid w:val="00064089"/>
    <w:rsid w:val="00073267"/>
    <w:rsid w:val="00082621"/>
    <w:rsid w:val="0009009D"/>
    <w:rsid w:val="00092D08"/>
    <w:rsid w:val="00095C6F"/>
    <w:rsid w:val="00096900"/>
    <w:rsid w:val="000A11BA"/>
    <w:rsid w:val="000A2CEB"/>
    <w:rsid w:val="000A43BD"/>
    <w:rsid w:val="000A7405"/>
    <w:rsid w:val="000B20D2"/>
    <w:rsid w:val="000B6D2D"/>
    <w:rsid w:val="000B7898"/>
    <w:rsid w:val="000C0F9C"/>
    <w:rsid w:val="000C4093"/>
    <w:rsid w:val="000C48D1"/>
    <w:rsid w:val="000C59AF"/>
    <w:rsid w:val="000C6081"/>
    <w:rsid w:val="000D2D17"/>
    <w:rsid w:val="000D2EB6"/>
    <w:rsid w:val="000D5D38"/>
    <w:rsid w:val="000E5565"/>
    <w:rsid w:val="00106FA4"/>
    <w:rsid w:val="00107DAE"/>
    <w:rsid w:val="00112905"/>
    <w:rsid w:val="001159D1"/>
    <w:rsid w:val="00120055"/>
    <w:rsid w:val="001226B8"/>
    <w:rsid w:val="001235DE"/>
    <w:rsid w:val="001361F2"/>
    <w:rsid w:val="00142E9D"/>
    <w:rsid w:val="00155294"/>
    <w:rsid w:val="00160AE2"/>
    <w:rsid w:val="00160B7A"/>
    <w:rsid w:val="00172C26"/>
    <w:rsid w:val="00174E25"/>
    <w:rsid w:val="001757F2"/>
    <w:rsid w:val="00180A26"/>
    <w:rsid w:val="00185E61"/>
    <w:rsid w:val="001868F4"/>
    <w:rsid w:val="001A03BB"/>
    <w:rsid w:val="001A238F"/>
    <w:rsid w:val="001A36A0"/>
    <w:rsid w:val="001B0A93"/>
    <w:rsid w:val="001B1A6B"/>
    <w:rsid w:val="001B5B54"/>
    <w:rsid w:val="001B6418"/>
    <w:rsid w:val="001B712B"/>
    <w:rsid w:val="001D0858"/>
    <w:rsid w:val="001D4B96"/>
    <w:rsid w:val="001E283C"/>
    <w:rsid w:val="001E3031"/>
    <w:rsid w:val="001E3AEE"/>
    <w:rsid w:val="001E7E1F"/>
    <w:rsid w:val="001F0BAA"/>
    <w:rsid w:val="001F1E63"/>
    <w:rsid w:val="001F35A8"/>
    <w:rsid w:val="001F3713"/>
    <w:rsid w:val="001F39B2"/>
    <w:rsid w:val="001F4089"/>
    <w:rsid w:val="001F4F03"/>
    <w:rsid w:val="001F4FCF"/>
    <w:rsid w:val="002131EA"/>
    <w:rsid w:val="00213B73"/>
    <w:rsid w:val="00213E59"/>
    <w:rsid w:val="00220CE1"/>
    <w:rsid w:val="00225CFE"/>
    <w:rsid w:val="00226FBA"/>
    <w:rsid w:val="00244D79"/>
    <w:rsid w:val="00251C10"/>
    <w:rsid w:val="002561E3"/>
    <w:rsid w:val="00256490"/>
    <w:rsid w:val="00263D1A"/>
    <w:rsid w:val="002712EC"/>
    <w:rsid w:val="00271B16"/>
    <w:rsid w:val="00276345"/>
    <w:rsid w:val="002861D1"/>
    <w:rsid w:val="00297026"/>
    <w:rsid w:val="002B74C4"/>
    <w:rsid w:val="002C7C21"/>
    <w:rsid w:val="002D0436"/>
    <w:rsid w:val="002D0804"/>
    <w:rsid w:val="002D7441"/>
    <w:rsid w:val="002E02D0"/>
    <w:rsid w:val="002E2262"/>
    <w:rsid w:val="002E619D"/>
    <w:rsid w:val="002F0B01"/>
    <w:rsid w:val="002F0B79"/>
    <w:rsid w:val="002F22BD"/>
    <w:rsid w:val="002F5A0C"/>
    <w:rsid w:val="002F7D8B"/>
    <w:rsid w:val="002F7E4B"/>
    <w:rsid w:val="00301887"/>
    <w:rsid w:val="00302040"/>
    <w:rsid w:val="00302850"/>
    <w:rsid w:val="003102F7"/>
    <w:rsid w:val="00313A98"/>
    <w:rsid w:val="0032643A"/>
    <w:rsid w:val="00334631"/>
    <w:rsid w:val="003378EC"/>
    <w:rsid w:val="003463A5"/>
    <w:rsid w:val="003501F4"/>
    <w:rsid w:val="00351DB0"/>
    <w:rsid w:val="0035403D"/>
    <w:rsid w:val="00355E35"/>
    <w:rsid w:val="003568E0"/>
    <w:rsid w:val="00366160"/>
    <w:rsid w:val="0036783E"/>
    <w:rsid w:val="00367DB1"/>
    <w:rsid w:val="00372A3E"/>
    <w:rsid w:val="003734C7"/>
    <w:rsid w:val="00373B9F"/>
    <w:rsid w:val="00374573"/>
    <w:rsid w:val="003904F1"/>
    <w:rsid w:val="00392B11"/>
    <w:rsid w:val="0039633B"/>
    <w:rsid w:val="003A2BD7"/>
    <w:rsid w:val="003B38D5"/>
    <w:rsid w:val="003B4AB8"/>
    <w:rsid w:val="003B5633"/>
    <w:rsid w:val="003C5726"/>
    <w:rsid w:val="003C7326"/>
    <w:rsid w:val="003C7850"/>
    <w:rsid w:val="003D0387"/>
    <w:rsid w:val="003D1866"/>
    <w:rsid w:val="003D1E2D"/>
    <w:rsid w:val="003D3BC6"/>
    <w:rsid w:val="003D6126"/>
    <w:rsid w:val="003D7A0C"/>
    <w:rsid w:val="003E1656"/>
    <w:rsid w:val="003E3660"/>
    <w:rsid w:val="003E3EFC"/>
    <w:rsid w:val="003E5649"/>
    <w:rsid w:val="003E7F12"/>
    <w:rsid w:val="003F5F1F"/>
    <w:rsid w:val="004072C2"/>
    <w:rsid w:val="00407932"/>
    <w:rsid w:val="00421B3F"/>
    <w:rsid w:val="00422820"/>
    <w:rsid w:val="00426174"/>
    <w:rsid w:val="00430903"/>
    <w:rsid w:val="00433205"/>
    <w:rsid w:val="00441CFB"/>
    <w:rsid w:val="0044361F"/>
    <w:rsid w:val="004450F2"/>
    <w:rsid w:val="004537CC"/>
    <w:rsid w:val="00456011"/>
    <w:rsid w:val="0045716F"/>
    <w:rsid w:val="004617CB"/>
    <w:rsid w:val="00461B3F"/>
    <w:rsid w:val="004628D6"/>
    <w:rsid w:val="0046463D"/>
    <w:rsid w:val="00467183"/>
    <w:rsid w:val="00470522"/>
    <w:rsid w:val="0047597F"/>
    <w:rsid w:val="0048189E"/>
    <w:rsid w:val="0048760B"/>
    <w:rsid w:val="00490EC0"/>
    <w:rsid w:val="004918A0"/>
    <w:rsid w:val="00495126"/>
    <w:rsid w:val="004A19A2"/>
    <w:rsid w:val="004A3C42"/>
    <w:rsid w:val="004A5BB5"/>
    <w:rsid w:val="004B0C3A"/>
    <w:rsid w:val="004B1043"/>
    <w:rsid w:val="004B27CC"/>
    <w:rsid w:val="004B3677"/>
    <w:rsid w:val="004B4339"/>
    <w:rsid w:val="004C09E4"/>
    <w:rsid w:val="004C4669"/>
    <w:rsid w:val="004C4EDD"/>
    <w:rsid w:val="004C753B"/>
    <w:rsid w:val="004C7A2D"/>
    <w:rsid w:val="004D2ABD"/>
    <w:rsid w:val="004D6F1E"/>
    <w:rsid w:val="004E0053"/>
    <w:rsid w:val="004E11B8"/>
    <w:rsid w:val="004E722B"/>
    <w:rsid w:val="004F1A7D"/>
    <w:rsid w:val="004F6E55"/>
    <w:rsid w:val="004F6F00"/>
    <w:rsid w:val="00502030"/>
    <w:rsid w:val="00507220"/>
    <w:rsid w:val="005114DD"/>
    <w:rsid w:val="0051644A"/>
    <w:rsid w:val="0052535B"/>
    <w:rsid w:val="00530397"/>
    <w:rsid w:val="00532437"/>
    <w:rsid w:val="00536503"/>
    <w:rsid w:val="005379E3"/>
    <w:rsid w:val="005400B5"/>
    <w:rsid w:val="005466FA"/>
    <w:rsid w:val="00547BDC"/>
    <w:rsid w:val="0055089A"/>
    <w:rsid w:val="00551F72"/>
    <w:rsid w:val="00553372"/>
    <w:rsid w:val="00554598"/>
    <w:rsid w:val="00561F6B"/>
    <w:rsid w:val="00562839"/>
    <w:rsid w:val="00562AAA"/>
    <w:rsid w:val="00563176"/>
    <w:rsid w:val="0056368F"/>
    <w:rsid w:val="005703D7"/>
    <w:rsid w:val="00572858"/>
    <w:rsid w:val="00573862"/>
    <w:rsid w:val="00583B41"/>
    <w:rsid w:val="0058556F"/>
    <w:rsid w:val="00594822"/>
    <w:rsid w:val="005953C2"/>
    <w:rsid w:val="00596402"/>
    <w:rsid w:val="005A2B6C"/>
    <w:rsid w:val="005A3CA9"/>
    <w:rsid w:val="005A5B61"/>
    <w:rsid w:val="005A637E"/>
    <w:rsid w:val="005B104E"/>
    <w:rsid w:val="005B25C9"/>
    <w:rsid w:val="005B4A41"/>
    <w:rsid w:val="005B6719"/>
    <w:rsid w:val="005C5595"/>
    <w:rsid w:val="005C6CF7"/>
    <w:rsid w:val="005D06F8"/>
    <w:rsid w:val="005D12F6"/>
    <w:rsid w:val="005D69C5"/>
    <w:rsid w:val="005E37FC"/>
    <w:rsid w:val="005F0615"/>
    <w:rsid w:val="005F0E64"/>
    <w:rsid w:val="005F3F24"/>
    <w:rsid w:val="005F4521"/>
    <w:rsid w:val="005F6DA8"/>
    <w:rsid w:val="005F7F65"/>
    <w:rsid w:val="0060378A"/>
    <w:rsid w:val="0062090A"/>
    <w:rsid w:val="00622B83"/>
    <w:rsid w:val="0062690A"/>
    <w:rsid w:val="006304F7"/>
    <w:rsid w:val="0063479E"/>
    <w:rsid w:val="006376C5"/>
    <w:rsid w:val="00645F04"/>
    <w:rsid w:val="00652202"/>
    <w:rsid w:val="00657C5E"/>
    <w:rsid w:val="006610C2"/>
    <w:rsid w:val="0066556A"/>
    <w:rsid w:val="0066592C"/>
    <w:rsid w:val="006702B5"/>
    <w:rsid w:val="00676797"/>
    <w:rsid w:val="006816DC"/>
    <w:rsid w:val="00682686"/>
    <w:rsid w:val="0068618C"/>
    <w:rsid w:val="0068680A"/>
    <w:rsid w:val="00686C78"/>
    <w:rsid w:val="00687086"/>
    <w:rsid w:val="00690EFC"/>
    <w:rsid w:val="0069127F"/>
    <w:rsid w:val="006A0BD9"/>
    <w:rsid w:val="006A2B29"/>
    <w:rsid w:val="006B3BE5"/>
    <w:rsid w:val="006B4A6D"/>
    <w:rsid w:val="006C1519"/>
    <w:rsid w:val="006D250C"/>
    <w:rsid w:val="006D3AD8"/>
    <w:rsid w:val="006D5619"/>
    <w:rsid w:val="006D72F5"/>
    <w:rsid w:val="006E11B6"/>
    <w:rsid w:val="006E35F4"/>
    <w:rsid w:val="006F059F"/>
    <w:rsid w:val="006F20C9"/>
    <w:rsid w:val="00702D92"/>
    <w:rsid w:val="00702E16"/>
    <w:rsid w:val="007032C7"/>
    <w:rsid w:val="00711E70"/>
    <w:rsid w:val="007126FC"/>
    <w:rsid w:val="007140E9"/>
    <w:rsid w:val="007175D0"/>
    <w:rsid w:val="00722F4C"/>
    <w:rsid w:val="00722FA8"/>
    <w:rsid w:val="007264B8"/>
    <w:rsid w:val="0072661F"/>
    <w:rsid w:val="007342FE"/>
    <w:rsid w:val="00745729"/>
    <w:rsid w:val="00747668"/>
    <w:rsid w:val="007500DF"/>
    <w:rsid w:val="007512D8"/>
    <w:rsid w:val="007518B4"/>
    <w:rsid w:val="00751BA4"/>
    <w:rsid w:val="0075257A"/>
    <w:rsid w:val="007544F2"/>
    <w:rsid w:val="00755514"/>
    <w:rsid w:val="00757BBF"/>
    <w:rsid w:val="00760504"/>
    <w:rsid w:val="00763163"/>
    <w:rsid w:val="00765B4E"/>
    <w:rsid w:val="00771F8D"/>
    <w:rsid w:val="00772FEF"/>
    <w:rsid w:val="0077393F"/>
    <w:rsid w:val="00775958"/>
    <w:rsid w:val="00776303"/>
    <w:rsid w:val="00777796"/>
    <w:rsid w:val="007834EC"/>
    <w:rsid w:val="00784442"/>
    <w:rsid w:val="00787458"/>
    <w:rsid w:val="00796B67"/>
    <w:rsid w:val="007A12E5"/>
    <w:rsid w:val="007A22A9"/>
    <w:rsid w:val="007A2697"/>
    <w:rsid w:val="007A3592"/>
    <w:rsid w:val="007A6FEF"/>
    <w:rsid w:val="007B210F"/>
    <w:rsid w:val="007B2708"/>
    <w:rsid w:val="007B6B5A"/>
    <w:rsid w:val="007C036F"/>
    <w:rsid w:val="007D2788"/>
    <w:rsid w:val="007D2BEE"/>
    <w:rsid w:val="007D5461"/>
    <w:rsid w:val="007E2284"/>
    <w:rsid w:val="007F78E1"/>
    <w:rsid w:val="00802999"/>
    <w:rsid w:val="008054C2"/>
    <w:rsid w:val="008056FC"/>
    <w:rsid w:val="008078AD"/>
    <w:rsid w:val="008079CD"/>
    <w:rsid w:val="00820625"/>
    <w:rsid w:val="00826AB5"/>
    <w:rsid w:val="00831E03"/>
    <w:rsid w:val="00832B35"/>
    <w:rsid w:val="00837AC7"/>
    <w:rsid w:val="00846E40"/>
    <w:rsid w:val="00850B90"/>
    <w:rsid w:val="00853C3C"/>
    <w:rsid w:val="0085504B"/>
    <w:rsid w:val="00860932"/>
    <w:rsid w:val="008633CB"/>
    <w:rsid w:val="00865730"/>
    <w:rsid w:val="00867A5B"/>
    <w:rsid w:val="00870A7B"/>
    <w:rsid w:val="008773C3"/>
    <w:rsid w:val="0088693D"/>
    <w:rsid w:val="008907D4"/>
    <w:rsid w:val="0089624C"/>
    <w:rsid w:val="008A42AA"/>
    <w:rsid w:val="008C2225"/>
    <w:rsid w:val="008C593D"/>
    <w:rsid w:val="008C6EBD"/>
    <w:rsid w:val="008D4983"/>
    <w:rsid w:val="008D74D4"/>
    <w:rsid w:val="008E4616"/>
    <w:rsid w:val="008E4823"/>
    <w:rsid w:val="008E7814"/>
    <w:rsid w:val="008F10BC"/>
    <w:rsid w:val="008F245A"/>
    <w:rsid w:val="008F4FF4"/>
    <w:rsid w:val="008F70F6"/>
    <w:rsid w:val="00902E83"/>
    <w:rsid w:val="009033E8"/>
    <w:rsid w:val="00903429"/>
    <w:rsid w:val="0090676E"/>
    <w:rsid w:val="0091596B"/>
    <w:rsid w:val="00927965"/>
    <w:rsid w:val="009304AE"/>
    <w:rsid w:val="00934C6D"/>
    <w:rsid w:val="00940E2E"/>
    <w:rsid w:val="00941BCD"/>
    <w:rsid w:val="00957F67"/>
    <w:rsid w:val="00962349"/>
    <w:rsid w:val="00962E37"/>
    <w:rsid w:val="00966B20"/>
    <w:rsid w:val="00970DEB"/>
    <w:rsid w:val="00971361"/>
    <w:rsid w:val="0097531A"/>
    <w:rsid w:val="00976E5A"/>
    <w:rsid w:val="00977FB4"/>
    <w:rsid w:val="00981FBC"/>
    <w:rsid w:val="00997D10"/>
    <w:rsid w:val="009A299B"/>
    <w:rsid w:val="009B45C7"/>
    <w:rsid w:val="009B69F5"/>
    <w:rsid w:val="009B72F7"/>
    <w:rsid w:val="009C12F0"/>
    <w:rsid w:val="009C3D9E"/>
    <w:rsid w:val="009C43E3"/>
    <w:rsid w:val="009C47A1"/>
    <w:rsid w:val="009C6E59"/>
    <w:rsid w:val="009C707B"/>
    <w:rsid w:val="009D5F76"/>
    <w:rsid w:val="009D6BFA"/>
    <w:rsid w:val="009E0F45"/>
    <w:rsid w:val="009E7ADB"/>
    <w:rsid w:val="00A03B61"/>
    <w:rsid w:val="00A04530"/>
    <w:rsid w:val="00A12587"/>
    <w:rsid w:val="00A1269B"/>
    <w:rsid w:val="00A13D82"/>
    <w:rsid w:val="00A21663"/>
    <w:rsid w:val="00A24CC8"/>
    <w:rsid w:val="00A3687E"/>
    <w:rsid w:val="00A4062F"/>
    <w:rsid w:val="00A40688"/>
    <w:rsid w:val="00A42F50"/>
    <w:rsid w:val="00A43CAA"/>
    <w:rsid w:val="00A457BB"/>
    <w:rsid w:val="00A46E28"/>
    <w:rsid w:val="00A47508"/>
    <w:rsid w:val="00A5329C"/>
    <w:rsid w:val="00A53945"/>
    <w:rsid w:val="00A53B8B"/>
    <w:rsid w:val="00A5451F"/>
    <w:rsid w:val="00A62DDB"/>
    <w:rsid w:val="00A64CF7"/>
    <w:rsid w:val="00A7289E"/>
    <w:rsid w:val="00A72DF4"/>
    <w:rsid w:val="00A736BD"/>
    <w:rsid w:val="00A745EA"/>
    <w:rsid w:val="00A778A7"/>
    <w:rsid w:val="00A81632"/>
    <w:rsid w:val="00A8281C"/>
    <w:rsid w:val="00A83433"/>
    <w:rsid w:val="00A8402C"/>
    <w:rsid w:val="00A861E6"/>
    <w:rsid w:val="00A879F8"/>
    <w:rsid w:val="00A9061C"/>
    <w:rsid w:val="00A93593"/>
    <w:rsid w:val="00AA3974"/>
    <w:rsid w:val="00AA40E0"/>
    <w:rsid w:val="00AA4795"/>
    <w:rsid w:val="00AB0CFD"/>
    <w:rsid w:val="00AC14CB"/>
    <w:rsid w:val="00AD3835"/>
    <w:rsid w:val="00AD679D"/>
    <w:rsid w:val="00AE2615"/>
    <w:rsid w:val="00AE2931"/>
    <w:rsid w:val="00AE34A9"/>
    <w:rsid w:val="00AE3A3C"/>
    <w:rsid w:val="00AE545D"/>
    <w:rsid w:val="00AE66EF"/>
    <w:rsid w:val="00AE7D02"/>
    <w:rsid w:val="00AF771D"/>
    <w:rsid w:val="00B0059B"/>
    <w:rsid w:val="00B00977"/>
    <w:rsid w:val="00B06A7D"/>
    <w:rsid w:val="00B10B60"/>
    <w:rsid w:val="00B116A5"/>
    <w:rsid w:val="00B140EF"/>
    <w:rsid w:val="00B15B27"/>
    <w:rsid w:val="00B20420"/>
    <w:rsid w:val="00B20A81"/>
    <w:rsid w:val="00B2386B"/>
    <w:rsid w:val="00B30CCD"/>
    <w:rsid w:val="00B311EF"/>
    <w:rsid w:val="00B32682"/>
    <w:rsid w:val="00B3365C"/>
    <w:rsid w:val="00B37AB5"/>
    <w:rsid w:val="00B40A08"/>
    <w:rsid w:val="00B47205"/>
    <w:rsid w:val="00B5058B"/>
    <w:rsid w:val="00B536EC"/>
    <w:rsid w:val="00B551D3"/>
    <w:rsid w:val="00B556C2"/>
    <w:rsid w:val="00B576D4"/>
    <w:rsid w:val="00B632FF"/>
    <w:rsid w:val="00B67F14"/>
    <w:rsid w:val="00B72273"/>
    <w:rsid w:val="00B7236C"/>
    <w:rsid w:val="00B72CF0"/>
    <w:rsid w:val="00B74516"/>
    <w:rsid w:val="00B76CC4"/>
    <w:rsid w:val="00B82F0F"/>
    <w:rsid w:val="00B85F5B"/>
    <w:rsid w:val="00B86083"/>
    <w:rsid w:val="00B93AE6"/>
    <w:rsid w:val="00B957B1"/>
    <w:rsid w:val="00B96A79"/>
    <w:rsid w:val="00BA2902"/>
    <w:rsid w:val="00BA3329"/>
    <w:rsid w:val="00BA3E40"/>
    <w:rsid w:val="00BB43C3"/>
    <w:rsid w:val="00BB5144"/>
    <w:rsid w:val="00BB62E8"/>
    <w:rsid w:val="00BC1637"/>
    <w:rsid w:val="00BD1EE5"/>
    <w:rsid w:val="00BD35C7"/>
    <w:rsid w:val="00BD51A4"/>
    <w:rsid w:val="00BD5759"/>
    <w:rsid w:val="00BD67AA"/>
    <w:rsid w:val="00BD6C01"/>
    <w:rsid w:val="00BE0D5D"/>
    <w:rsid w:val="00BF25A5"/>
    <w:rsid w:val="00BF5E0C"/>
    <w:rsid w:val="00C00055"/>
    <w:rsid w:val="00C00B46"/>
    <w:rsid w:val="00C052D5"/>
    <w:rsid w:val="00C06CDD"/>
    <w:rsid w:val="00C10E39"/>
    <w:rsid w:val="00C11CAC"/>
    <w:rsid w:val="00C2435E"/>
    <w:rsid w:val="00C32D62"/>
    <w:rsid w:val="00C36DB6"/>
    <w:rsid w:val="00C3792E"/>
    <w:rsid w:val="00C40FD2"/>
    <w:rsid w:val="00C41A50"/>
    <w:rsid w:val="00C43B9F"/>
    <w:rsid w:val="00C45D19"/>
    <w:rsid w:val="00C45E5C"/>
    <w:rsid w:val="00C51A31"/>
    <w:rsid w:val="00C5219C"/>
    <w:rsid w:val="00C55F97"/>
    <w:rsid w:val="00C63098"/>
    <w:rsid w:val="00C64585"/>
    <w:rsid w:val="00C75C40"/>
    <w:rsid w:val="00C83AF3"/>
    <w:rsid w:val="00CA3635"/>
    <w:rsid w:val="00CA7D64"/>
    <w:rsid w:val="00CB2F31"/>
    <w:rsid w:val="00CB55A7"/>
    <w:rsid w:val="00CC0751"/>
    <w:rsid w:val="00CC7A5F"/>
    <w:rsid w:val="00CD0A89"/>
    <w:rsid w:val="00CD65B0"/>
    <w:rsid w:val="00CE003C"/>
    <w:rsid w:val="00CE1316"/>
    <w:rsid w:val="00CE2CE8"/>
    <w:rsid w:val="00CE5C2F"/>
    <w:rsid w:val="00CE76D7"/>
    <w:rsid w:val="00CF01CC"/>
    <w:rsid w:val="00CF24EA"/>
    <w:rsid w:val="00CF4AD1"/>
    <w:rsid w:val="00CF7B90"/>
    <w:rsid w:val="00D027A4"/>
    <w:rsid w:val="00D04B2F"/>
    <w:rsid w:val="00D060B4"/>
    <w:rsid w:val="00D11FAE"/>
    <w:rsid w:val="00D124C1"/>
    <w:rsid w:val="00D141A0"/>
    <w:rsid w:val="00D147CD"/>
    <w:rsid w:val="00D24795"/>
    <w:rsid w:val="00D25004"/>
    <w:rsid w:val="00D25050"/>
    <w:rsid w:val="00D25D53"/>
    <w:rsid w:val="00D27D60"/>
    <w:rsid w:val="00D31FC0"/>
    <w:rsid w:val="00D325C0"/>
    <w:rsid w:val="00D338B4"/>
    <w:rsid w:val="00D342AC"/>
    <w:rsid w:val="00D352D7"/>
    <w:rsid w:val="00D3654A"/>
    <w:rsid w:val="00D43262"/>
    <w:rsid w:val="00D435B3"/>
    <w:rsid w:val="00D4763E"/>
    <w:rsid w:val="00D4779A"/>
    <w:rsid w:val="00D47933"/>
    <w:rsid w:val="00D47CBE"/>
    <w:rsid w:val="00D50C95"/>
    <w:rsid w:val="00D52362"/>
    <w:rsid w:val="00D537DF"/>
    <w:rsid w:val="00D55666"/>
    <w:rsid w:val="00D6042A"/>
    <w:rsid w:val="00D60BAA"/>
    <w:rsid w:val="00D63612"/>
    <w:rsid w:val="00D63AE7"/>
    <w:rsid w:val="00D64185"/>
    <w:rsid w:val="00D645CF"/>
    <w:rsid w:val="00D67F33"/>
    <w:rsid w:val="00D713DC"/>
    <w:rsid w:val="00D7468C"/>
    <w:rsid w:val="00D751EB"/>
    <w:rsid w:val="00D7538C"/>
    <w:rsid w:val="00D77914"/>
    <w:rsid w:val="00D8591C"/>
    <w:rsid w:val="00D8711F"/>
    <w:rsid w:val="00D87F13"/>
    <w:rsid w:val="00D91362"/>
    <w:rsid w:val="00D93D0B"/>
    <w:rsid w:val="00D952AF"/>
    <w:rsid w:val="00D95AC4"/>
    <w:rsid w:val="00D97BE9"/>
    <w:rsid w:val="00DA0250"/>
    <w:rsid w:val="00DA0347"/>
    <w:rsid w:val="00DA2255"/>
    <w:rsid w:val="00DA4310"/>
    <w:rsid w:val="00DA600C"/>
    <w:rsid w:val="00DB166D"/>
    <w:rsid w:val="00DC14CE"/>
    <w:rsid w:val="00DC344C"/>
    <w:rsid w:val="00DC570C"/>
    <w:rsid w:val="00DC6752"/>
    <w:rsid w:val="00DD16C1"/>
    <w:rsid w:val="00DD350F"/>
    <w:rsid w:val="00DF0C93"/>
    <w:rsid w:val="00DF1AE2"/>
    <w:rsid w:val="00DF2C30"/>
    <w:rsid w:val="00DF2DF4"/>
    <w:rsid w:val="00DF7972"/>
    <w:rsid w:val="00DF7A60"/>
    <w:rsid w:val="00DF7BA2"/>
    <w:rsid w:val="00E03A24"/>
    <w:rsid w:val="00E10B6A"/>
    <w:rsid w:val="00E15C8B"/>
    <w:rsid w:val="00E27BC2"/>
    <w:rsid w:val="00E31D4E"/>
    <w:rsid w:val="00E3242F"/>
    <w:rsid w:val="00E34F98"/>
    <w:rsid w:val="00E3522B"/>
    <w:rsid w:val="00E358A7"/>
    <w:rsid w:val="00E36C2A"/>
    <w:rsid w:val="00E40A46"/>
    <w:rsid w:val="00E41E84"/>
    <w:rsid w:val="00E43DFF"/>
    <w:rsid w:val="00E51FEA"/>
    <w:rsid w:val="00E55DC2"/>
    <w:rsid w:val="00E56535"/>
    <w:rsid w:val="00E5787B"/>
    <w:rsid w:val="00E61C58"/>
    <w:rsid w:val="00E63541"/>
    <w:rsid w:val="00E641B0"/>
    <w:rsid w:val="00E66246"/>
    <w:rsid w:val="00E74933"/>
    <w:rsid w:val="00E82F1E"/>
    <w:rsid w:val="00E85BD7"/>
    <w:rsid w:val="00E85EB6"/>
    <w:rsid w:val="00E96BD2"/>
    <w:rsid w:val="00EA07FE"/>
    <w:rsid w:val="00EA4D79"/>
    <w:rsid w:val="00EA7EFD"/>
    <w:rsid w:val="00EB3244"/>
    <w:rsid w:val="00EB34EA"/>
    <w:rsid w:val="00EC5163"/>
    <w:rsid w:val="00EC56DA"/>
    <w:rsid w:val="00EC6E9E"/>
    <w:rsid w:val="00ED04C6"/>
    <w:rsid w:val="00ED0C32"/>
    <w:rsid w:val="00EE529C"/>
    <w:rsid w:val="00EE5814"/>
    <w:rsid w:val="00EF00F1"/>
    <w:rsid w:val="00EF2049"/>
    <w:rsid w:val="00EF4FA3"/>
    <w:rsid w:val="00EF690A"/>
    <w:rsid w:val="00F06727"/>
    <w:rsid w:val="00F072C9"/>
    <w:rsid w:val="00F12978"/>
    <w:rsid w:val="00F12C47"/>
    <w:rsid w:val="00F141E5"/>
    <w:rsid w:val="00F15E52"/>
    <w:rsid w:val="00F208DC"/>
    <w:rsid w:val="00F24CF0"/>
    <w:rsid w:val="00F36E98"/>
    <w:rsid w:val="00F45191"/>
    <w:rsid w:val="00F45690"/>
    <w:rsid w:val="00F5312C"/>
    <w:rsid w:val="00F55D1B"/>
    <w:rsid w:val="00F602F3"/>
    <w:rsid w:val="00F620F7"/>
    <w:rsid w:val="00F722AA"/>
    <w:rsid w:val="00F72C6A"/>
    <w:rsid w:val="00F72D02"/>
    <w:rsid w:val="00F93325"/>
    <w:rsid w:val="00F9466F"/>
    <w:rsid w:val="00F948DA"/>
    <w:rsid w:val="00FA1038"/>
    <w:rsid w:val="00FA34F0"/>
    <w:rsid w:val="00FA7020"/>
    <w:rsid w:val="00FA7782"/>
    <w:rsid w:val="00FB1D0F"/>
    <w:rsid w:val="00FB2495"/>
    <w:rsid w:val="00FB58DA"/>
    <w:rsid w:val="00FC6DD6"/>
    <w:rsid w:val="00FC74DD"/>
    <w:rsid w:val="00FD08D5"/>
    <w:rsid w:val="00FD152F"/>
    <w:rsid w:val="00FE1719"/>
    <w:rsid w:val="00FF79C9"/>
    <w:rsid w:val="00FF7FCC"/>
    <w:rsid w:val="03BCD7CD"/>
    <w:rsid w:val="105325F8"/>
    <w:rsid w:val="16E54B19"/>
    <w:rsid w:val="2F13A151"/>
    <w:rsid w:val="300DDFFD"/>
    <w:rsid w:val="359C54EA"/>
    <w:rsid w:val="379F3058"/>
    <w:rsid w:val="3B1EB804"/>
    <w:rsid w:val="3BE2F38A"/>
    <w:rsid w:val="3CE57369"/>
    <w:rsid w:val="41FD541F"/>
    <w:rsid w:val="4701DD97"/>
    <w:rsid w:val="4AE97F57"/>
    <w:rsid w:val="4C23375D"/>
    <w:rsid w:val="4F87BA09"/>
    <w:rsid w:val="4F8FDD1E"/>
    <w:rsid w:val="537BF328"/>
    <w:rsid w:val="658A9130"/>
    <w:rsid w:val="6ABBB8DD"/>
    <w:rsid w:val="6D3BE4DE"/>
    <w:rsid w:val="77A12D59"/>
    <w:rsid w:val="783D472D"/>
    <w:rsid w:val="796FD7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49EEC"/>
  <w15:docId w15:val="{8E0313E4-8215-4B70-AFFC-AC76E9CE4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EC0"/>
  </w:style>
  <w:style w:type="paragraph" w:styleId="Heading1">
    <w:name w:val="heading 1"/>
    <w:basedOn w:val="Normal"/>
    <w:next w:val="Heading2"/>
    <w:link w:val="Heading1Char"/>
    <w:qFormat/>
    <w:rsid w:val="00BF25A5"/>
    <w:pPr>
      <w:keepNext/>
      <w:tabs>
        <w:tab w:val="left" w:pos="720"/>
      </w:tabs>
      <w:spacing w:before="240" w:after="120" w:line="240" w:lineRule="auto"/>
      <w:jc w:val="center"/>
      <w:outlineLvl w:val="0"/>
    </w:pPr>
    <w:rPr>
      <w:rFonts w:ascii="Times New Roman" w:eastAsia="Times New Roman" w:hAnsi="Times New Roman" w:cs="Times New Roman"/>
      <w:b/>
      <w:caps/>
      <w:szCs w:val="24"/>
      <w:lang w:val="en-GB" w:eastAsia="en-US"/>
    </w:rPr>
  </w:style>
  <w:style w:type="paragraph" w:styleId="Heading2">
    <w:name w:val="heading 2"/>
    <w:basedOn w:val="Normal"/>
    <w:next w:val="Normal"/>
    <w:link w:val="Heading2Char"/>
    <w:uiPriority w:val="9"/>
    <w:semiHidden/>
    <w:unhideWhenUsed/>
    <w:qFormat/>
    <w:rsid w:val="00BF25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S">
    <w:name w:val="TIMES"/>
    <w:basedOn w:val="Normal"/>
    <w:link w:val="TIMESChar"/>
    <w:qFormat/>
    <w:rsid w:val="0085504B"/>
    <w:pPr>
      <w:spacing w:after="0" w:line="240" w:lineRule="auto"/>
      <w:contextualSpacing/>
    </w:pPr>
    <w:rPr>
      <w:rFonts w:asciiTheme="majorBidi" w:hAnsiTheme="majorBidi"/>
      <w:sz w:val="24"/>
      <w:lang w:val="en-GB"/>
    </w:rPr>
  </w:style>
  <w:style w:type="character" w:customStyle="1" w:styleId="TIMESChar">
    <w:name w:val="TIMES Char"/>
    <w:basedOn w:val="DefaultParagraphFont"/>
    <w:link w:val="TIMES"/>
    <w:rsid w:val="0085504B"/>
    <w:rPr>
      <w:rFonts w:asciiTheme="majorBidi" w:hAnsiTheme="majorBidi"/>
      <w:sz w:val="24"/>
      <w:lang w:val="en-GB"/>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table bullets"/>
    <w:basedOn w:val="Normal"/>
    <w:link w:val="ListParagraphChar"/>
    <w:uiPriority w:val="34"/>
    <w:qFormat/>
    <w:rsid w:val="0062090A"/>
    <w:pPr>
      <w:ind w:left="720"/>
      <w:contextualSpacing/>
    </w:pPr>
  </w:style>
  <w:style w:type="paragraph" w:styleId="Header">
    <w:name w:val="header"/>
    <w:basedOn w:val="Normal"/>
    <w:link w:val="HeaderChar"/>
    <w:uiPriority w:val="99"/>
    <w:unhideWhenUsed/>
    <w:rsid w:val="00CB55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55A7"/>
  </w:style>
  <w:style w:type="paragraph" w:styleId="Footer">
    <w:name w:val="footer"/>
    <w:basedOn w:val="Normal"/>
    <w:link w:val="FooterChar"/>
    <w:uiPriority w:val="99"/>
    <w:unhideWhenUsed/>
    <w:rsid w:val="00CB55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55A7"/>
  </w:style>
  <w:style w:type="character" w:customStyle="1" w:styleId="Heading1Char">
    <w:name w:val="Heading 1 Char"/>
    <w:basedOn w:val="DefaultParagraphFont"/>
    <w:link w:val="Heading1"/>
    <w:rsid w:val="00BF25A5"/>
    <w:rPr>
      <w:rFonts w:ascii="Times New Roman" w:eastAsia="Times New Roman" w:hAnsi="Times New Roman" w:cs="Times New Roman"/>
      <w:b/>
      <w:caps/>
      <w:szCs w:val="24"/>
      <w:lang w:val="en-GB" w:eastAsia="en-US"/>
    </w:rPr>
  </w:style>
  <w:style w:type="character" w:customStyle="1" w:styleId="Heading2Char">
    <w:name w:val="Heading 2 Char"/>
    <w:basedOn w:val="DefaultParagraphFont"/>
    <w:link w:val="Heading2"/>
    <w:uiPriority w:val="9"/>
    <w:semiHidden/>
    <w:rsid w:val="00BF25A5"/>
    <w:rPr>
      <w:rFonts w:asciiTheme="majorHAnsi" w:eastAsiaTheme="majorEastAsia" w:hAnsiTheme="majorHAnsi" w:cstheme="majorBidi"/>
      <w:color w:val="2F5496" w:themeColor="accent1" w:themeShade="BF"/>
      <w:sz w:val="26"/>
      <w:szCs w:val="26"/>
    </w:rPr>
  </w:style>
  <w:style w:type="table" w:customStyle="1" w:styleId="TableGrid1">
    <w:name w:val="Table Grid1"/>
    <w:basedOn w:val="TableNormal"/>
    <w:next w:val="TableGrid"/>
    <w:uiPriority w:val="59"/>
    <w:rsid w:val="00BF25A5"/>
    <w:pPr>
      <w:spacing w:after="0" w:line="240" w:lineRule="auto"/>
    </w:pPr>
    <w:rPr>
      <w:sz w:val="20"/>
      <w:szCs w:val="20"/>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qFormat/>
    <w:rsid w:val="00BF25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BF25A5"/>
  </w:style>
  <w:style w:type="paragraph" w:customStyle="1" w:styleId="Cornernotation">
    <w:name w:val="Corner notation"/>
    <w:basedOn w:val="Normal"/>
    <w:rsid w:val="00BF25A5"/>
    <w:pPr>
      <w:spacing w:after="0" w:line="240" w:lineRule="auto"/>
      <w:ind w:left="170" w:right="3119" w:hanging="170"/>
    </w:pPr>
    <w:rPr>
      <w:rFonts w:ascii="Times New Roman" w:eastAsia="Times New Roman" w:hAnsi="Times New Roman" w:cs="Times New Roman"/>
      <w:szCs w:val="24"/>
      <w:lang w:val="en-GB" w:eastAsia="en-US"/>
    </w:rPr>
  </w:style>
  <w:style w:type="character" w:styleId="Hyperlink">
    <w:name w:val="Hyperlink"/>
    <w:basedOn w:val="DefaultParagraphFont"/>
    <w:uiPriority w:val="99"/>
    <w:unhideWhenUsed/>
    <w:rsid w:val="00E31D4E"/>
    <w:rPr>
      <w:color w:val="0563C1" w:themeColor="hyperlink"/>
      <w:u w:val="single"/>
    </w:rPr>
  </w:style>
  <w:style w:type="character" w:styleId="UnresolvedMention">
    <w:name w:val="Unresolved Mention"/>
    <w:basedOn w:val="DefaultParagraphFont"/>
    <w:uiPriority w:val="99"/>
    <w:semiHidden/>
    <w:unhideWhenUsed/>
    <w:rsid w:val="00E31D4E"/>
    <w:rPr>
      <w:color w:val="605E5C"/>
      <w:shd w:val="clear" w:color="auto" w:fill="E1DFDD"/>
    </w:rPr>
  </w:style>
  <w:style w:type="paragraph" w:customStyle="1" w:styleId="Para1">
    <w:name w:val="Para1"/>
    <w:basedOn w:val="Normal"/>
    <w:link w:val="Para1Char"/>
    <w:rsid w:val="00160AE2"/>
    <w:pPr>
      <w:snapToGrid w:val="0"/>
      <w:spacing w:before="120" w:after="120" w:line="240" w:lineRule="auto"/>
      <w:jc w:val="both"/>
    </w:pPr>
    <w:rPr>
      <w:rFonts w:ascii="Times New Roman" w:eastAsia="Times New Roman" w:hAnsi="Times New Roman" w:cs="Times New Roman"/>
      <w:szCs w:val="18"/>
      <w:lang w:val="en-GB" w:eastAsia="en-US"/>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407932"/>
  </w:style>
  <w:style w:type="character" w:styleId="CommentReference">
    <w:name w:val="annotation reference"/>
    <w:basedOn w:val="DefaultParagraphFont"/>
    <w:uiPriority w:val="99"/>
    <w:semiHidden/>
    <w:unhideWhenUsed/>
    <w:rsid w:val="00DC14CE"/>
    <w:rPr>
      <w:sz w:val="16"/>
      <w:szCs w:val="16"/>
    </w:rPr>
  </w:style>
  <w:style w:type="paragraph" w:styleId="CommentText">
    <w:name w:val="annotation text"/>
    <w:basedOn w:val="Normal"/>
    <w:link w:val="CommentTextChar"/>
    <w:uiPriority w:val="99"/>
    <w:unhideWhenUsed/>
    <w:rsid w:val="00DC14CE"/>
    <w:pPr>
      <w:spacing w:line="240" w:lineRule="auto"/>
    </w:pPr>
    <w:rPr>
      <w:sz w:val="20"/>
      <w:szCs w:val="20"/>
    </w:rPr>
  </w:style>
  <w:style w:type="character" w:customStyle="1" w:styleId="CommentTextChar">
    <w:name w:val="Comment Text Char"/>
    <w:basedOn w:val="DefaultParagraphFont"/>
    <w:link w:val="CommentText"/>
    <w:uiPriority w:val="99"/>
    <w:rsid w:val="00DC14CE"/>
    <w:rPr>
      <w:sz w:val="20"/>
      <w:szCs w:val="20"/>
    </w:rPr>
  </w:style>
  <w:style w:type="paragraph" w:styleId="CommentSubject">
    <w:name w:val="annotation subject"/>
    <w:basedOn w:val="CommentText"/>
    <w:next w:val="CommentText"/>
    <w:link w:val="CommentSubjectChar"/>
    <w:uiPriority w:val="99"/>
    <w:semiHidden/>
    <w:unhideWhenUsed/>
    <w:rsid w:val="00DC14CE"/>
    <w:rPr>
      <w:b/>
      <w:bCs/>
    </w:rPr>
  </w:style>
  <w:style w:type="character" w:customStyle="1" w:styleId="CommentSubjectChar">
    <w:name w:val="Comment Subject Char"/>
    <w:basedOn w:val="CommentTextChar"/>
    <w:link w:val="CommentSubject"/>
    <w:uiPriority w:val="99"/>
    <w:semiHidden/>
    <w:rsid w:val="00DC14CE"/>
    <w:rPr>
      <w:b/>
      <w:bCs/>
      <w:sz w:val="20"/>
      <w:szCs w:val="20"/>
    </w:rPr>
  </w:style>
  <w:style w:type="paragraph" w:styleId="Revision">
    <w:name w:val="Revision"/>
    <w:hidden/>
    <w:uiPriority w:val="99"/>
    <w:semiHidden/>
    <w:rsid w:val="00DF7A60"/>
    <w:pPr>
      <w:spacing w:after="0" w:line="240" w:lineRule="auto"/>
    </w:pPr>
  </w:style>
  <w:style w:type="paragraph" w:styleId="BodyTextIndent">
    <w:name w:val="Body Text Indent"/>
    <w:basedOn w:val="Normal"/>
    <w:link w:val="BodyTextIndentChar"/>
    <w:rsid w:val="00536503"/>
    <w:pPr>
      <w:spacing w:before="120" w:after="120" w:line="240" w:lineRule="auto"/>
      <w:ind w:left="1440" w:hanging="720"/>
    </w:pPr>
    <w:rPr>
      <w:rFonts w:ascii="Times New Roman" w:eastAsia="Times New Roman" w:hAnsi="Times New Roman" w:cs="Times New Roman"/>
      <w:szCs w:val="24"/>
      <w:lang w:val="en-GB" w:eastAsia="en-US"/>
    </w:rPr>
  </w:style>
  <w:style w:type="character" w:customStyle="1" w:styleId="BodyTextIndentChar">
    <w:name w:val="Body Text Indent Char"/>
    <w:basedOn w:val="DefaultParagraphFont"/>
    <w:link w:val="BodyTextIndent"/>
    <w:rsid w:val="00536503"/>
    <w:rPr>
      <w:rFonts w:ascii="Times New Roman" w:eastAsia="Times New Roman" w:hAnsi="Times New Roman" w:cs="Times New Roman"/>
      <w:szCs w:val="24"/>
      <w:lang w:val="en-GB" w:eastAsia="en-US"/>
    </w:rPr>
  </w:style>
  <w:style w:type="character" w:customStyle="1" w:styleId="cf01">
    <w:name w:val="cf01"/>
    <w:basedOn w:val="DefaultParagraphFont"/>
    <w:rsid w:val="006E11B6"/>
    <w:rPr>
      <w:rFonts w:ascii="Segoe UI" w:hAnsi="Segoe UI" w:cs="Segoe UI" w:hint="default"/>
      <w:sz w:val="18"/>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semiHidden/>
    <w:unhideWhenUsed/>
    <w:qFormat/>
    <w:rsid w:val="001868F4"/>
    <w:pPr>
      <w:spacing w:after="0" w:line="240" w:lineRule="auto"/>
    </w:pPr>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semiHidden/>
    <w:qFormat/>
    <w:rsid w:val="001868F4"/>
    <w:rPr>
      <w:sz w:val="20"/>
      <w:szCs w:val="20"/>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1868F4"/>
    <w:rPr>
      <w:vertAlign w:val="superscript"/>
    </w:rPr>
  </w:style>
  <w:style w:type="paragraph" w:customStyle="1" w:styleId="pf0">
    <w:name w:val="pf0"/>
    <w:basedOn w:val="Normal"/>
    <w:rsid w:val="005A3CA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8D4983"/>
    <w:rPr>
      <w:color w:val="954F72" w:themeColor="followedHyperlink"/>
      <w:u w:val="single"/>
    </w:rPr>
  </w:style>
  <w:style w:type="paragraph" w:styleId="Title">
    <w:name w:val="Title"/>
    <w:basedOn w:val="Normal"/>
    <w:next w:val="Normal"/>
    <w:link w:val="TitleChar"/>
    <w:uiPriority w:val="10"/>
    <w:qFormat/>
    <w:rsid w:val="00D04B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4B2F"/>
    <w:rPr>
      <w:rFonts w:asciiTheme="majorHAnsi" w:eastAsiaTheme="majorEastAsia" w:hAnsiTheme="majorHAnsi" w:cstheme="majorBidi"/>
      <w:spacing w:val="-10"/>
      <w:kern w:val="28"/>
      <w:sz w:val="56"/>
      <w:szCs w:val="56"/>
    </w:rPr>
  </w:style>
  <w:style w:type="paragraph" w:customStyle="1" w:styleId="Para10">
    <w:name w:val="Para 1"/>
    <w:basedOn w:val="Normal"/>
    <w:qFormat/>
    <w:rsid w:val="00D338B4"/>
    <w:pPr>
      <w:tabs>
        <w:tab w:val="left" w:pos="1134"/>
      </w:tabs>
      <w:spacing w:before="120" w:after="120" w:line="240" w:lineRule="auto"/>
      <w:jc w:val="both"/>
    </w:pPr>
    <w:rPr>
      <w:rFonts w:ascii="Times New Roman" w:eastAsia="Times New Roman" w:hAnsi="Times New Roman" w:cs="Times New Roman"/>
      <w:szCs w:val="24"/>
      <w:lang w:val="en-CA" w:eastAsia="en-US"/>
    </w:rPr>
  </w:style>
  <w:style w:type="character" w:customStyle="1" w:styleId="Para1Char">
    <w:name w:val="Para1 Char"/>
    <w:link w:val="Para1"/>
    <w:locked/>
    <w:rsid w:val="00D338B4"/>
    <w:rPr>
      <w:rFonts w:ascii="Times New Roman" w:eastAsia="Times New Roman" w:hAnsi="Times New Roman" w:cs="Times New Roman"/>
      <w:szCs w:val="18"/>
      <w:lang w:val="en-GB" w:eastAsia="en-US"/>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D338B4"/>
    <w:pPr>
      <w:spacing w:line="240" w:lineRule="exact"/>
      <w:jc w:val="both"/>
    </w:pPr>
    <w:rPr>
      <w:vertAlign w:val="superscript"/>
    </w:rPr>
  </w:style>
  <w:style w:type="paragraph" w:customStyle="1" w:styleId="Para2">
    <w:name w:val="Para 2"/>
    <w:qFormat/>
    <w:rsid w:val="00DD350F"/>
    <w:pPr>
      <w:numPr>
        <w:numId w:val="15"/>
      </w:numPr>
      <w:tabs>
        <w:tab w:val="left" w:pos="1701"/>
      </w:tabs>
      <w:spacing w:before="120" w:after="120" w:line="240" w:lineRule="auto"/>
      <w:ind w:left="567" w:firstLine="567"/>
      <w:jc w:val="both"/>
    </w:pPr>
    <w:rPr>
      <w:rFonts w:ascii="Times New Roman" w:eastAsia="Times New Roman" w:hAnsi="Times New Roman" w:cs="Times New Roman"/>
      <w:szCs w:val="24"/>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797899">
      <w:bodyDiv w:val="1"/>
      <w:marLeft w:val="0"/>
      <w:marRight w:val="0"/>
      <w:marTop w:val="0"/>
      <w:marBottom w:val="0"/>
      <w:divBdr>
        <w:top w:val="none" w:sz="0" w:space="0" w:color="auto"/>
        <w:left w:val="none" w:sz="0" w:space="0" w:color="auto"/>
        <w:bottom w:val="none" w:sz="0" w:space="0" w:color="auto"/>
        <w:right w:val="none" w:sz="0" w:space="0" w:color="auto"/>
      </w:divBdr>
    </w:div>
    <w:div w:id="888953141">
      <w:bodyDiv w:val="1"/>
      <w:marLeft w:val="0"/>
      <w:marRight w:val="0"/>
      <w:marTop w:val="0"/>
      <w:marBottom w:val="0"/>
      <w:divBdr>
        <w:top w:val="none" w:sz="0" w:space="0" w:color="auto"/>
        <w:left w:val="none" w:sz="0" w:space="0" w:color="auto"/>
        <w:bottom w:val="none" w:sz="0" w:space="0" w:color="auto"/>
        <w:right w:val="none" w:sz="0" w:space="0" w:color="auto"/>
      </w:divBdr>
    </w:div>
    <w:div w:id="1072699588">
      <w:bodyDiv w:val="1"/>
      <w:marLeft w:val="0"/>
      <w:marRight w:val="0"/>
      <w:marTop w:val="0"/>
      <w:marBottom w:val="0"/>
      <w:divBdr>
        <w:top w:val="none" w:sz="0" w:space="0" w:color="auto"/>
        <w:left w:val="none" w:sz="0" w:space="0" w:color="auto"/>
        <w:bottom w:val="none" w:sz="0" w:space="0" w:color="auto"/>
        <w:right w:val="none" w:sz="0" w:space="0" w:color="auto"/>
      </w:divBdr>
    </w:div>
    <w:div w:id="1286734887">
      <w:bodyDiv w:val="1"/>
      <w:marLeft w:val="0"/>
      <w:marRight w:val="0"/>
      <w:marTop w:val="0"/>
      <w:marBottom w:val="0"/>
      <w:divBdr>
        <w:top w:val="none" w:sz="0" w:space="0" w:color="auto"/>
        <w:left w:val="none" w:sz="0" w:space="0" w:color="auto"/>
        <w:bottom w:val="none" w:sz="0" w:space="0" w:color="auto"/>
        <w:right w:val="none" w:sz="0" w:space="0" w:color="auto"/>
      </w:divBdr>
      <w:divsChild>
        <w:div w:id="1325204649">
          <w:marLeft w:val="0"/>
          <w:marRight w:val="0"/>
          <w:marTop w:val="0"/>
          <w:marBottom w:val="0"/>
          <w:divBdr>
            <w:top w:val="none" w:sz="0" w:space="0" w:color="auto"/>
            <w:left w:val="none" w:sz="0" w:space="0" w:color="auto"/>
            <w:bottom w:val="none" w:sz="0" w:space="0" w:color="auto"/>
            <w:right w:val="none" w:sz="0" w:space="0" w:color="auto"/>
          </w:divBdr>
        </w:div>
      </w:divsChild>
    </w:div>
    <w:div w:id="1370492835">
      <w:bodyDiv w:val="1"/>
      <w:marLeft w:val="0"/>
      <w:marRight w:val="0"/>
      <w:marTop w:val="0"/>
      <w:marBottom w:val="0"/>
      <w:divBdr>
        <w:top w:val="none" w:sz="0" w:space="0" w:color="auto"/>
        <w:left w:val="none" w:sz="0" w:space="0" w:color="auto"/>
        <w:bottom w:val="none" w:sz="0" w:space="0" w:color="auto"/>
        <w:right w:val="none" w:sz="0" w:space="0" w:color="auto"/>
      </w:divBdr>
      <w:divsChild>
        <w:div w:id="1438913961">
          <w:marLeft w:val="0"/>
          <w:marRight w:val="0"/>
          <w:marTop w:val="0"/>
          <w:marBottom w:val="0"/>
          <w:divBdr>
            <w:top w:val="none" w:sz="0" w:space="0" w:color="auto"/>
            <w:left w:val="none" w:sz="0" w:space="0" w:color="auto"/>
            <w:bottom w:val="none" w:sz="0" w:space="0" w:color="auto"/>
            <w:right w:val="none" w:sz="0" w:space="0" w:color="auto"/>
          </w:divBdr>
        </w:div>
      </w:divsChild>
    </w:div>
    <w:div w:id="1768959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38C52CE0E04961ACD7D0A668F54462"/>
        <w:category>
          <w:name w:val="General"/>
          <w:gallery w:val="placeholder"/>
        </w:category>
        <w:types>
          <w:type w:val="bbPlcHdr"/>
        </w:types>
        <w:behaviors>
          <w:behavior w:val="content"/>
        </w:behaviors>
        <w:guid w:val="{323694F1-B1DF-43F3-988E-0A50F527F666}"/>
      </w:docPartPr>
      <w:docPartBody>
        <w:p w:rsidR="00557B10" w:rsidRDefault="009B074B" w:rsidP="009B074B">
          <w:pPr>
            <w:pStyle w:val="EA38C52CE0E04961ACD7D0A668F54462"/>
          </w:pPr>
          <w:r w:rsidRPr="009B5A4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074B"/>
    <w:rsid w:val="00124FD1"/>
    <w:rsid w:val="001E0545"/>
    <w:rsid w:val="00557B10"/>
    <w:rsid w:val="005C5192"/>
    <w:rsid w:val="00700A3E"/>
    <w:rsid w:val="00821D25"/>
    <w:rsid w:val="009B074B"/>
    <w:rsid w:val="009D5AFD"/>
    <w:rsid w:val="00D313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074B"/>
    <w:rPr>
      <w:color w:val="808080"/>
    </w:rPr>
  </w:style>
  <w:style w:type="paragraph" w:customStyle="1" w:styleId="EA38C52CE0E04961ACD7D0A668F54462">
    <w:name w:val="EA38C52CE0E04961ACD7D0A668F54462"/>
    <w:rsid w:val="009B07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8" ma:contentTypeDescription="Create a new document." ma:contentTypeScope="" ma:versionID="56574a3974fe322614c82150facde942">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9d58c0d7a53d6fd8413434503c3e2c1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C5967C-C968-4E5D-976A-B2D96959DE2B}">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2.xml><?xml version="1.0" encoding="utf-8"?>
<ds:datastoreItem xmlns:ds="http://schemas.openxmlformats.org/officeDocument/2006/customXml" ds:itemID="{EE801F7B-646E-4021-83EF-BE8962E31E05}">
  <ds:schemaRefs>
    <ds:schemaRef ds:uri="http://schemas.microsoft.com/sharepoint/v3/contenttype/forms"/>
  </ds:schemaRefs>
</ds:datastoreItem>
</file>

<file path=customXml/itemProps3.xml><?xml version="1.0" encoding="utf-8"?>
<ds:datastoreItem xmlns:ds="http://schemas.openxmlformats.org/officeDocument/2006/customXml" ds:itemID="{5897EB57-386C-46A4-BD5B-A8559FB10911}">
  <ds:schemaRefs>
    <ds:schemaRef ds:uri="http://schemas.openxmlformats.org/officeDocument/2006/bibliography"/>
  </ds:schemaRefs>
</ds:datastoreItem>
</file>

<file path=customXml/itemProps4.xml><?xml version="1.0" encoding="utf-8"?>
<ds:datastoreItem xmlns:ds="http://schemas.openxmlformats.org/officeDocument/2006/customXml" ds:itemID="{70DECC7A-6288-43D1-947A-B4A9173A81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00</Words>
  <Characters>57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agenda</dc:title>
  <dc:subject>CBD/A8J/AHTEG/2023/1</dc:subject>
  <dc:creator>Q"apaj Conde</dc:creator>
  <cp:keywords/>
  <dc:description/>
  <cp:lastModifiedBy>Laurent Gauthier</cp:lastModifiedBy>
  <cp:revision>7</cp:revision>
  <cp:lastPrinted>2024-02-06T14:54:00Z</cp:lastPrinted>
  <dcterms:created xsi:type="dcterms:W3CDTF">2024-02-06T16:32:00Z</dcterms:created>
  <dcterms:modified xsi:type="dcterms:W3CDTF">2024-02-0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GrammarlyDocumentId">
    <vt:lpwstr>35ffccf4a576e26559dbc6eba3d585ed6fe1fe57d2f74f4731d91ba327268ea7</vt:lpwstr>
  </property>
</Properties>
</file>